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57F1737C" w:rsidR="00240E4C" w:rsidRPr="00922749" w:rsidRDefault="00922749" w:rsidP="00E144F2">
            <w:pPr>
              <w:pStyle w:val="Dokumenttype"/>
            </w:pPr>
            <w:bookmarkStart w:id="0" w:name="SD_LAN_Referat"/>
            <w:r w:rsidRPr="00922749">
              <w:t>Mødereferat</w:t>
            </w:r>
            <w:bookmarkEnd w:id="0"/>
          </w:p>
        </w:tc>
        <w:tc>
          <w:tcPr>
            <w:tcW w:w="3402" w:type="dxa"/>
            <w:tcMar>
              <w:left w:w="482" w:type="dxa"/>
            </w:tcMar>
          </w:tcPr>
          <w:p w14:paraId="375ECC2D" w14:textId="7AB50310" w:rsidR="00240E4C" w:rsidRPr="00922749" w:rsidRDefault="004E51E4" w:rsidP="00CE628F">
            <w:pPr>
              <w:pStyle w:val="Dokument-Dato"/>
            </w:pPr>
            <w:bookmarkStart w:id="1" w:name="SD_FLD_DocumentDate"/>
            <w:r>
              <w:t>4</w:t>
            </w:r>
            <w:r w:rsidR="00121203">
              <w:t xml:space="preserve">. </w:t>
            </w:r>
            <w:r w:rsidR="00F22D2A">
              <w:t>dec</w:t>
            </w:r>
            <w:r w:rsidR="00885D94">
              <w:t xml:space="preserve">ember </w:t>
            </w:r>
            <w:r w:rsidR="00922749" w:rsidRPr="00922749">
              <w:t>202</w:t>
            </w:r>
            <w:bookmarkEnd w:id="1"/>
            <w:r w:rsidR="00480071">
              <w:t>3</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2EA631F1" w:rsidR="00C836AD" w:rsidRPr="00922749" w:rsidRDefault="000A1ACE" w:rsidP="00C836AD">
            <w:r>
              <w:t>28</w:t>
            </w:r>
            <w:r w:rsidR="00121203">
              <w:t xml:space="preserve">. </w:t>
            </w:r>
            <w:r>
              <w:t>nov</w:t>
            </w:r>
            <w:r w:rsidR="00885D94">
              <w:t>ember</w:t>
            </w:r>
            <w:r w:rsidR="00CE628F">
              <w:t xml:space="preserve"> 202</w:t>
            </w:r>
            <w:r w:rsidR="00480071">
              <w:t>3</w:t>
            </w:r>
            <w:r w:rsidR="00CE628F">
              <w:t xml:space="preserve"> kl. 1</w:t>
            </w:r>
            <w:r>
              <w:t>3</w:t>
            </w:r>
            <w:r w:rsidR="00512A84">
              <w:t>:</w:t>
            </w:r>
            <w:r w:rsidR="004B4EB8">
              <w:t>0</w:t>
            </w:r>
            <w:r w:rsidR="00512A84">
              <w:t>0</w:t>
            </w:r>
            <w:r w:rsidR="00CE628F">
              <w:t>-1</w:t>
            </w:r>
            <w:r>
              <w:t>5</w:t>
            </w:r>
            <w:r w:rsidR="00480071">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1512D89C" w:rsidR="00DB04FE" w:rsidRDefault="00BD0F18" w:rsidP="0074271C">
      <w:pPr>
        <w:pStyle w:val="Brdtekst"/>
      </w:pPr>
      <w:r>
        <w:t xml:space="preserve">Andreas Bandak (AB), </w:t>
      </w:r>
      <w:r w:rsidR="00332F5B">
        <w:t>Trine Brox (TB)</w:t>
      </w:r>
      <w:r w:rsidR="003513E2">
        <w:t xml:space="preserve">, </w:t>
      </w:r>
      <w:r w:rsidR="00885D94">
        <w:t>Thomas Brudholm (</w:t>
      </w:r>
      <w:proofErr w:type="spellStart"/>
      <w:r w:rsidR="00885D94">
        <w:t>ThB</w:t>
      </w:r>
      <w:proofErr w:type="spellEnd"/>
      <w:r w:rsidR="00885D94">
        <w:t xml:space="preserve">), </w:t>
      </w:r>
      <w:r w:rsidR="00332F5B">
        <w:t>Annika Hvithamar (AH</w:t>
      </w:r>
      <w:r w:rsidR="002A0F14">
        <w:t xml:space="preserve">), </w:t>
      </w:r>
      <w:r w:rsidR="004B4EB8">
        <w:t xml:space="preserve">Catharina Raudvere (CR), </w:t>
      </w:r>
      <w:r w:rsidR="003513E2">
        <w:t xml:space="preserve">Jakob Skovgaard-Petersen (JSP), </w:t>
      </w:r>
      <w:r w:rsidR="00836D5E">
        <w:t xml:space="preserve">Mikhail Suslov (MS) (1. time), </w:t>
      </w:r>
      <w:r w:rsidR="00480071">
        <w:t>Yi Ma (YM)</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57205A68" w:rsidR="00A24AAC" w:rsidRPr="00922749" w:rsidRDefault="00836D5E" w:rsidP="0074271C">
      <w:pPr>
        <w:pStyle w:val="Brdtekst"/>
      </w:pPr>
      <w:r>
        <w:t xml:space="preserve">Emilie Dybdal, </w:t>
      </w:r>
      <w:r w:rsidR="000A1ACE">
        <w:t>Fredrik Hagen</w:t>
      </w:r>
      <w:r w:rsidR="008B50B1">
        <w:t>,</w:t>
      </w:r>
      <w:r w:rsidR="000A1ACE">
        <w:t xml:space="preserve"> </w:t>
      </w:r>
      <w:r w:rsidR="00233A1C">
        <w:t>Ravinder Kaur</w:t>
      </w:r>
      <w:r w:rsidR="008B50B1">
        <w:t xml:space="preserve"> og Katrine Stevnhøj</w:t>
      </w:r>
      <w:r w:rsidR="000A1ACE">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A559C7">
      <w:pPr>
        <w:pStyle w:val="AdDagsorden"/>
        <w:numPr>
          <w:ilvl w:val="0"/>
          <w:numId w:val="15"/>
        </w:numPr>
        <w:rPr>
          <w:b/>
        </w:rPr>
      </w:pPr>
      <w:r w:rsidRPr="00374286">
        <w:rPr>
          <w:b/>
        </w:rPr>
        <w:t>Godkendelse af dagsorden</w:t>
      </w:r>
    </w:p>
    <w:p w14:paraId="5AD2D569" w14:textId="79A6A885" w:rsidR="00374286" w:rsidRDefault="00200C5E" w:rsidP="00374286">
      <w:pPr>
        <w:pStyle w:val="AdDagsorden"/>
        <w:numPr>
          <w:ilvl w:val="0"/>
          <w:numId w:val="0"/>
        </w:numPr>
        <w:ind w:left="720"/>
      </w:pPr>
      <w:r>
        <w:t>D</w:t>
      </w:r>
      <w:r w:rsidR="00CE628F">
        <w:t>agsorden godkendt</w:t>
      </w:r>
      <w:r w:rsidR="00512A84">
        <w:t xml:space="preserve">. </w:t>
      </w:r>
    </w:p>
    <w:p w14:paraId="655213D4" w14:textId="77777777" w:rsidR="00B54249" w:rsidRDefault="00B54249" w:rsidP="00374286">
      <w:pPr>
        <w:pStyle w:val="AdDagsorden"/>
        <w:numPr>
          <w:ilvl w:val="0"/>
          <w:numId w:val="0"/>
        </w:numPr>
        <w:ind w:left="720"/>
      </w:pPr>
    </w:p>
    <w:p w14:paraId="34C093AD" w14:textId="478F303E" w:rsidR="00374286" w:rsidRDefault="00CE628F" w:rsidP="00A559C7">
      <w:pPr>
        <w:pStyle w:val="AdDagsorden"/>
        <w:numPr>
          <w:ilvl w:val="0"/>
          <w:numId w:val="15"/>
        </w:numPr>
        <w:rPr>
          <w:b/>
        </w:rPr>
      </w:pPr>
      <w:r w:rsidRPr="00374286">
        <w:rPr>
          <w:b/>
        </w:rPr>
        <w:t>Opfølgning på</w:t>
      </w:r>
      <w:r w:rsidR="002A0F14">
        <w:rPr>
          <w:b/>
        </w:rPr>
        <w:t xml:space="preserve"> </w:t>
      </w:r>
      <w:r w:rsidRPr="00374286">
        <w:rPr>
          <w:b/>
        </w:rPr>
        <w:t xml:space="preserve">sidste </w:t>
      </w:r>
      <w:r w:rsidR="00057CE1">
        <w:rPr>
          <w:b/>
        </w:rPr>
        <w:t xml:space="preserve">ordinære </w:t>
      </w:r>
      <w:r w:rsidRPr="00374286">
        <w:rPr>
          <w:b/>
        </w:rPr>
        <w:t>møde</w:t>
      </w:r>
    </w:p>
    <w:p w14:paraId="66D728E0" w14:textId="775C35D1" w:rsidR="00DA2EFD" w:rsidRDefault="00907CA7" w:rsidP="0055119B">
      <w:pPr>
        <w:pStyle w:val="Opstilling-punkttegn"/>
        <w:numPr>
          <w:ilvl w:val="0"/>
          <w:numId w:val="0"/>
        </w:numPr>
        <w:ind w:left="1304"/>
      </w:pPr>
      <w:r>
        <w:t>Arbejdes stadig på o</w:t>
      </w:r>
      <w:r w:rsidR="00DA2EFD">
        <w:t xml:space="preserve">pdatering af </w:t>
      </w:r>
      <w:proofErr w:type="spellStart"/>
      <w:r w:rsidR="00DA2EFD">
        <w:t>KUnet</w:t>
      </w:r>
      <w:proofErr w:type="spellEnd"/>
      <w:r w:rsidR="00DA2EFD">
        <w:t xml:space="preserve">-sider om forskning, </w:t>
      </w:r>
      <w:r>
        <w:t>herunder dokumenter til ansøgninger om husningstilsagn</w:t>
      </w:r>
      <w:r w:rsidR="00DA2EFD">
        <w:t>.</w:t>
      </w:r>
      <w:r w:rsidR="00836D5E">
        <w:t xml:space="preserve"> </w:t>
      </w:r>
    </w:p>
    <w:p w14:paraId="641E0516" w14:textId="77777777" w:rsidR="00DA2EFD" w:rsidRDefault="00DA2EFD" w:rsidP="00977B8D">
      <w:pPr>
        <w:pStyle w:val="AdDagsorden"/>
        <w:numPr>
          <w:ilvl w:val="0"/>
          <w:numId w:val="0"/>
        </w:numPr>
        <w:ind w:left="720"/>
      </w:pPr>
    </w:p>
    <w:p w14:paraId="25032C36" w14:textId="002ADF25" w:rsidR="00003B73" w:rsidRPr="00606F4E" w:rsidRDefault="00B96BD3" w:rsidP="00A559C7">
      <w:pPr>
        <w:pStyle w:val="AdDagsorden"/>
        <w:numPr>
          <w:ilvl w:val="0"/>
          <w:numId w:val="15"/>
        </w:numPr>
        <w:rPr>
          <w:b/>
        </w:rPr>
      </w:pPr>
      <w:r>
        <w:rPr>
          <w:b/>
        </w:rPr>
        <w:t>O</w:t>
      </w:r>
      <w:r w:rsidR="00DA2EFD">
        <w:rPr>
          <w:b/>
        </w:rPr>
        <w:t>pfølgning</w:t>
      </w:r>
      <w:r>
        <w:rPr>
          <w:b/>
        </w:rPr>
        <w:t xml:space="preserve"> på ekstraordinært møde 24. oktober</w:t>
      </w:r>
    </w:p>
    <w:p w14:paraId="3A900638" w14:textId="77777777" w:rsidR="00E941CF" w:rsidRDefault="00836D5E" w:rsidP="00E941CF">
      <w:pPr>
        <w:pStyle w:val="Opstilling-punkttegn"/>
        <w:numPr>
          <w:ilvl w:val="0"/>
          <w:numId w:val="0"/>
        </w:numPr>
        <w:spacing w:after="160" w:line="259" w:lineRule="auto"/>
        <w:ind w:left="720"/>
      </w:pPr>
      <w:r>
        <w:t>TB har læst referatet med stor interesse</w:t>
      </w:r>
      <w:r w:rsidR="00F22D2A">
        <w:t>. Udvalget gennemgik en række forslag, som kom frem på det ekstraordinære møde:</w:t>
      </w:r>
    </w:p>
    <w:p w14:paraId="60F28AB8" w14:textId="77777777" w:rsidR="00E941CF" w:rsidRDefault="00E941CF" w:rsidP="00E941CF">
      <w:pPr>
        <w:pStyle w:val="Opstilling-punkttegn"/>
        <w:numPr>
          <w:ilvl w:val="0"/>
          <w:numId w:val="0"/>
        </w:numPr>
        <w:spacing w:after="160" w:line="259" w:lineRule="auto"/>
        <w:ind w:left="720"/>
      </w:pPr>
    </w:p>
    <w:p w14:paraId="5AEF83DB" w14:textId="424B61C5" w:rsidR="00E941CF" w:rsidRDefault="00E941CF" w:rsidP="00E941CF">
      <w:pPr>
        <w:pStyle w:val="Opstilling-punkttegn"/>
        <w:numPr>
          <w:ilvl w:val="0"/>
          <w:numId w:val="0"/>
        </w:numPr>
        <w:spacing w:after="160" w:line="259" w:lineRule="auto"/>
        <w:ind w:left="720"/>
      </w:pPr>
      <w:r>
        <w:lastRenderedPageBreak/>
        <w:t xml:space="preserve">Vedr. punkt 1 om </w:t>
      </w:r>
      <w:proofErr w:type="spellStart"/>
      <w:r w:rsidRPr="00B24C34">
        <w:t>kuratering</w:t>
      </w:r>
      <w:proofErr w:type="spellEnd"/>
      <w:r w:rsidRPr="00B24C34">
        <w:t xml:space="preserve">- og </w:t>
      </w:r>
      <w:proofErr w:type="spellStart"/>
      <w:r w:rsidRPr="00B24C34">
        <w:t>matchmaking</w:t>
      </w:r>
      <w:proofErr w:type="spellEnd"/>
      <w:r>
        <w:t xml:space="preserve">: </w:t>
      </w:r>
    </w:p>
    <w:p w14:paraId="75B6D447" w14:textId="152581C1" w:rsidR="00F22D2A" w:rsidRDefault="00F22D2A" w:rsidP="00F22D2A">
      <w:pPr>
        <w:pStyle w:val="Opstilling-punkttegn"/>
      </w:pPr>
      <w:r>
        <w:t xml:space="preserve">Information om fondsmuligheder: kan præsenteres </w:t>
      </w:r>
      <w:proofErr w:type="spellStart"/>
      <w:r>
        <w:t>ift</w:t>
      </w:r>
      <w:proofErr w:type="spellEnd"/>
      <w:r>
        <w:t xml:space="preserve"> typer af bevillinger samt hvad der kan søges på forskellige karrieretrin. </w:t>
      </w:r>
      <w:r w:rsidRPr="00F22D2A">
        <w:rPr>
          <w:i/>
          <w:iCs/>
        </w:rPr>
        <w:t xml:space="preserve">CHJ lægger information på </w:t>
      </w:r>
      <w:proofErr w:type="spellStart"/>
      <w:r w:rsidRPr="00F22D2A">
        <w:rPr>
          <w:i/>
          <w:iCs/>
        </w:rPr>
        <w:t>KUnet</w:t>
      </w:r>
      <w:proofErr w:type="spellEnd"/>
      <w:r>
        <w:t>.</w:t>
      </w:r>
    </w:p>
    <w:p w14:paraId="75564628" w14:textId="77777777" w:rsidR="00FF55B6" w:rsidRPr="00FF55B6" w:rsidRDefault="00F22D2A" w:rsidP="00F22D2A">
      <w:pPr>
        <w:pStyle w:val="Opstilling-punkttegn"/>
        <w:rPr>
          <w:i/>
          <w:iCs/>
        </w:rPr>
      </w:pPr>
      <w:r>
        <w:t xml:space="preserve">Feedback: der skal både være mulighed for pitch af idé samt feedback på konkrete ansøgninger. Forskere kan selv række ud til netværk for at få sparring omkring projektideer, men CHJ kan også </w:t>
      </w:r>
      <w:r w:rsidR="00FF55B6">
        <w:t xml:space="preserve">bruges som sparringspartner/ hjælp til at finde sparringspartnere. </w:t>
      </w:r>
      <w:r w:rsidR="00FF55B6" w:rsidRPr="00FF55B6">
        <w:rPr>
          <w:i/>
          <w:iCs/>
        </w:rPr>
        <w:t xml:space="preserve">CHJ opdaterer tjekliste for udarbejdelse af ansøgninger med peer </w:t>
      </w:r>
      <w:proofErr w:type="spellStart"/>
      <w:r w:rsidR="00FF55B6" w:rsidRPr="00FF55B6">
        <w:rPr>
          <w:i/>
          <w:iCs/>
        </w:rPr>
        <w:t>review</w:t>
      </w:r>
      <w:proofErr w:type="spellEnd"/>
      <w:r w:rsidR="00FF55B6" w:rsidRPr="00FF55B6">
        <w:rPr>
          <w:i/>
          <w:iCs/>
        </w:rPr>
        <w:t xml:space="preserve"> muligheder</w:t>
      </w:r>
      <w:r w:rsidR="00FF55B6">
        <w:t>.</w:t>
      </w:r>
    </w:p>
    <w:p w14:paraId="7F610F1E" w14:textId="6B0C6391" w:rsidR="00B96BD3" w:rsidRPr="00FF55B6" w:rsidRDefault="00FF55B6" w:rsidP="00F22D2A">
      <w:pPr>
        <w:pStyle w:val="Opstilling-punkttegn"/>
        <w:rPr>
          <w:i/>
          <w:iCs/>
        </w:rPr>
      </w:pPr>
      <w:r>
        <w:t>Fastholdelse af tilbud om input til interviewfase, hvor det er en del af processen, dels på institutniveau, dels på FAK- niveau.</w:t>
      </w:r>
    </w:p>
    <w:p w14:paraId="72BABA39" w14:textId="72C9381F" w:rsidR="00FF55B6" w:rsidRPr="00FF55B6" w:rsidRDefault="00FF55B6" w:rsidP="00FF55B6">
      <w:pPr>
        <w:pStyle w:val="Opstilling-punkttegn"/>
        <w:rPr>
          <w:i/>
          <w:iCs/>
        </w:rPr>
      </w:pPr>
      <w:r>
        <w:t xml:space="preserve">Udvalget tager imod </w:t>
      </w:r>
      <w:proofErr w:type="spellStart"/>
      <w:r>
        <w:t>RK’s</w:t>
      </w:r>
      <w:proofErr w:type="spellEnd"/>
      <w:r>
        <w:t xml:space="preserve"> tilbud om at dele erfaringer </w:t>
      </w:r>
      <w:proofErr w:type="spellStart"/>
      <w:r>
        <w:t>ift</w:t>
      </w:r>
      <w:proofErr w:type="spellEnd"/>
      <w:r>
        <w:t xml:space="preserve"> ansøgninger. YM foreslår at det kan være en del af programmet for Forskningens dag. CR foreslår oplæg i mindre grupper, så det er nemmere at diskutere og stille spørgsmål.</w:t>
      </w:r>
    </w:p>
    <w:p w14:paraId="0C97893F" w14:textId="47FDBC2E" w:rsidR="00586D18" w:rsidRDefault="00E941CF" w:rsidP="00586D18">
      <w:pPr>
        <w:pStyle w:val="Opstilling-punkttegn"/>
        <w:numPr>
          <w:ilvl w:val="0"/>
          <w:numId w:val="0"/>
        </w:numPr>
        <w:spacing w:after="160" w:line="259" w:lineRule="auto"/>
        <w:ind w:left="720"/>
      </w:pPr>
      <w:r>
        <w:t xml:space="preserve">Vedr. punkt 2 om </w:t>
      </w:r>
      <w:r w:rsidRPr="00B24C34">
        <w:t>nye satsninger</w:t>
      </w:r>
      <w:r>
        <w:t>:</w:t>
      </w:r>
    </w:p>
    <w:p w14:paraId="006953A9" w14:textId="73D5148C" w:rsidR="00E941CF" w:rsidRDefault="00E941CF" w:rsidP="00E941CF">
      <w:pPr>
        <w:pStyle w:val="Opstilling-punkttegn"/>
      </w:pPr>
      <w:r>
        <w:t>Det nye FU fra 2024 kan tage initiativ til nye større forskningsklynger.</w:t>
      </w:r>
    </w:p>
    <w:p w14:paraId="2E78290C" w14:textId="355CFC94" w:rsidR="00E941CF" w:rsidRDefault="00E941CF" w:rsidP="00E941CF">
      <w:pPr>
        <w:pStyle w:val="Opstilling-punkttegn"/>
      </w:pPr>
      <w:r>
        <w:t>Arbejdet kan koordineres med arbejdet med ny målplan og strategi, som går i gang til februar.</w:t>
      </w:r>
    </w:p>
    <w:p w14:paraId="3B262546" w14:textId="14906864" w:rsidR="00E941CF" w:rsidRDefault="00E941CF" w:rsidP="00E941CF">
      <w:pPr>
        <w:pStyle w:val="Opstilling-punkttegn"/>
      </w:pPr>
      <w:r>
        <w:t>Vigtigt at tale om hvordan processen henimod en større fælles klynge skal være for at sikre at nogen griber ideen og sikrer et vist aktivitetsniveau.</w:t>
      </w:r>
    </w:p>
    <w:p w14:paraId="6AA00888" w14:textId="60E99BA3" w:rsidR="00E941CF" w:rsidRDefault="00E941CF" w:rsidP="00E941CF">
      <w:pPr>
        <w:pStyle w:val="Opstilling-punkttegn"/>
      </w:pPr>
      <w:r>
        <w:t>Praksisforskning har været et fælles tema i det seneste år. Et nyt forslag på linje med det kan foreslås</w:t>
      </w:r>
      <w:r w:rsidR="004A72A7">
        <w:t>, men fokus på praksisforskning stopper ikke</w:t>
      </w:r>
      <w:r>
        <w:t>.</w:t>
      </w:r>
    </w:p>
    <w:p w14:paraId="210EFC57" w14:textId="2D6F7AF9" w:rsidR="00E941CF" w:rsidRDefault="00E941CF" w:rsidP="00586D18">
      <w:pPr>
        <w:pStyle w:val="Opstilling-punkttegn"/>
        <w:numPr>
          <w:ilvl w:val="0"/>
          <w:numId w:val="0"/>
        </w:numPr>
        <w:spacing w:after="160" w:line="259" w:lineRule="auto"/>
        <w:ind w:left="720"/>
      </w:pPr>
      <w:r>
        <w:t>Vedr. punkt 3 om a</w:t>
      </w:r>
      <w:r w:rsidRPr="00B24C34">
        <w:t>mbitiøse ansøgninger</w:t>
      </w:r>
      <w:r>
        <w:t>:</w:t>
      </w:r>
    </w:p>
    <w:p w14:paraId="677C995E" w14:textId="4F2A8E99" w:rsidR="00E941CF" w:rsidRDefault="00E941CF" w:rsidP="00E941CF">
      <w:pPr>
        <w:pStyle w:val="Opstilling-punkttegn"/>
      </w:pPr>
      <w:r>
        <w:t xml:space="preserve">Forskningsevalueringspanelet bad instituttets forskere om at være mere modige og ambitiøse, men det er vigtigt at holde fokus på for hvem </w:t>
      </w:r>
      <w:r w:rsidR="006E2C81">
        <w:t>ambitiøse virkemidler</w:t>
      </w:r>
      <w:r>
        <w:t xml:space="preserve"> skaber værdi. Den enkelte forsker eller instituttet/ KU?</w:t>
      </w:r>
    </w:p>
    <w:p w14:paraId="4D3EBA63" w14:textId="07B54C75" w:rsidR="006E2C81" w:rsidRDefault="006E2C81" w:rsidP="00E941CF">
      <w:pPr>
        <w:pStyle w:val="Opstilling-punkttegn"/>
      </w:pPr>
      <w:proofErr w:type="spellStart"/>
      <w:r>
        <w:t>ThB</w:t>
      </w:r>
      <w:proofErr w:type="spellEnd"/>
      <w:r>
        <w:t xml:space="preserve">: </w:t>
      </w:r>
      <w:proofErr w:type="spellStart"/>
      <w:r>
        <w:t>Ambitiøsitet</w:t>
      </w:r>
      <w:proofErr w:type="spellEnd"/>
      <w:r>
        <w:t xml:space="preserve"> er ikke nødvendigvis et målepunkt. At søge mange mindre virkemidler kan også være ambitiøst.</w:t>
      </w:r>
    </w:p>
    <w:p w14:paraId="0A2B6377" w14:textId="55443278" w:rsidR="006E2C81" w:rsidRDefault="006E2C81" w:rsidP="00E941CF">
      <w:pPr>
        <w:pStyle w:val="Opstilling-punkttegn"/>
      </w:pPr>
      <w:r>
        <w:t>AH mindede om at fokus også skal være på at sikre arvefølgen i forbindelse med eksterne bevillinger.</w:t>
      </w:r>
    </w:p>
    <w:p w14:paraId="3EA44EDF" w14:textId="07DBF9B5" w:rsidR="006E2C81" w:rsidRPr="00E941CF" w:rsidRDefault="006E2C81" w:rsidP="00E941CF">
      <w:pPr>
        <w:pStyle w:val="Opstilling-punkttegn"/>
      </w:pPr>
      <w:r>
        <w:t>AB mindede om at store EU</w:t>
      </w:r>
      <w:r w:rsidR="00A13996">
        <w:t>-</w:t>
      </w:r>
      <w:r>
        <w:t xml:space="preserve">bevillinger, såsom ERC, tæller med i ministeriets samlede bevillingspulje og kan derfor reducere det beløb der konkurreres om i danske virkemidler. </w:t>
      </w:r>
    </w:p>
    <w:p w14:paraId="5B98F715" w14:textId="6A3C08C0" w:rsidR="00F42011" w:rsidRDefault="00B96BD3" w:rsidP="00A559C7">
      <w:pPr>
        <w:pStyle w:val="AdDagsorden"/>
        <w:numPr>
          <w:ilvl w:val="0"/>
          <w:numId w:val="15"/>
        </w:numPr>
        <w:rPr>
          <w:b/>
        </w:rPr>
      </w:pPr>
      <w:r>
        <w:rPr>
          <w:b/>
        </w:rPr>
        <w:lastRenderedPageBreak/>
        <w:t>Forskningsklynger</w:t>
      </w:r>
    </w:p>
    <w:p w14:paraId="07284D11" w14:textId="4DF94203" w:rsidR="00B96BD3" w:rsidRDefault="00B96BD3" w:rsidP="007E0A78">
      <w:pPr>
        <w:pStyle w:val="AdDagsorden"/>
        <w:numPr>
          <w:ilvl w:val="0"/>
          <w:numId w:val="0"/>
        </w:numPr>
        <w:ind w:left="720"/>
        <w:rPr>
          <w:bCs/>
        </w:rPr>
      </w:pPr>
      <w:r>
        <w:rPr>
          <w:bCs/>
        </w:rPr>
        <w:t>En ansøgning om fortsættelse af eksisterende klynge samt en ansøgning om en ny klynge er modtaget</w:t>
      </w:r>
      <w:r w:rsidR="003758B1">
        <w:rPr>
          <w:bCs/>
        </w:rPr>
        <w:t>.</w:t>
      </w:r>
      <w:r>
        <w:rPr>
          <w:bCs/>
        </w:rPr>
        <w:t xml:space="preserve"> Begge blev godkendt. </w:t>
      </w:r>
      <w:r w:rsidR="00DE54D1">
        <w:rPr>
          <w:bCs/>
        </w:rPr>
        <w:t>CHJ informerede om mulighed for at klynger efter 4 år kan fortsætte som generel netværksskabende enhed, men placeres andet sted på hjemmesiden, så netværket stadig er synligt. AH bemærkede til dette at vi skal sikre at der følges op på disse, så de opdateres og evt. slettes senere</w:t>
      </w:r>
      <w:r w:rsidR="006E2C81">
        <w:rPr>
          <w:bCs/>
        </w:rPr>
        <w:t>, hvis der ikke længere er aktivitet</w:t>
      </w:r>
      <w:r w:rsidR="00DE54D1">
        <w:rPr>
          <w:bCs/>
        </w:rPr>
        <w:t>. Udvalget spurgte ind til hvorvidt hjemmesiden kunne struktureres, så de stadig fremgår af samme side, men ikke som strategisk satsning.</w:t>
      </w:r>
    </w:p>
    <w:p w14:paraId="6E0158E2" w14:textId="77777777" w:rsidR="00454610" w:rsidRPr="0003345A" w:rsidRDefault="00454610" w:rsidP="001F1342">
      <w:pPr>
        <w:pStyle w:val="Opstilling-punkttegn"/>
        <w:numPr>
          <w:ilvl w:val="0"/>
          <w:numId w:val="0"/>
        </w:numPr>
        <w:spacing w:after="240"/>
        <w:ind w:left="720"/>
      </w:pPr>
    </w:p>
    <w:p w14:paraId="3DF3AAC1" w14:textId="013F9B06" w:rsidR="00121203" w:rsidRDefault="00B96BD3" w:rsidP="00A559C7">
      <w:pPr>
        <w:pStyle w:val="AdDagsorden"/>
        <w:numPr>
          <w:ilvl w:val="0"/>
          <w:numId w:val="15"/>
        </w:numPr>
        <w:rPr>
          <w:b/>
        </w:rPr>
      </w:pPr>
      <w:r>
        <w:rPr>
          <w:b/>
        </w:rPr>
        <w:t>Opfølgning på miniseminaransøgningsrunden</w:t>
      </w:r>
      <w:r w:rsidR="00503B65">
        <w:rPr>
          <w:b/>
        </w:rPr>
        <w:t xml:space="preserve"> </w:t>
      </w:r>
    </w:p>
    <w:p w14:paraId="70FA3593" w14:textId="4DED5EFB" w:rsidR="00594D8B" w:rsidRDefault="00B96BD3" w:rsidP="00AF5066">
      <w:pPr>
        <w:pStyle w:val="AdDagsorden"/>
        <w:numPr>
          <w:ilvl w:val="0"/>
          <w:numId w:val="0"/>
        </w:numPr>
        <w:ind w:left="720"/>
      </w:pPr>
      <w:r>
        <w:t>I forbindelse med sidste ansøgningsrunde kom spørgsmålet op om det skal være muligt at søge midler til seminar</w:t>
      </w:r>
      <w:r w:rsidR="006E2C81">
        <w:t>,</w:t>
      </w:r>
      <w:r>
        <w:t xml:space="preserve"> der også fungerer som book </w:t>
      </w:r>
      <w:proofErr w:type="spellStart"/>
      <w:r>
        <w:t>launch</w:t>
      </w:r>
      <w:proofErr w:type="spellEnd"/>
      <w:r>
        <w:t xml:space="preserve"> af egen publikation</w:t>
      </w:r>
      <w:r w:rsidR="00594D8B">
        <w:t xml:space="preserve">. </w:t>
      </w:r>
      <w:r w:rsidR="00FB0A7F">
        <w:t xml:space="preserve">Udvalget diskuterede med argumenter </w:t>
      </w:r>
      <w:r w:rsidR="008A2119">
        <w:t xml:space="preserve">både </w:t>
      </w:r>
      <w:r w:rsidR="00FB0A7F">
        <w:t xml:space="preserve">for og imod muligheden og flere bemærkede </w:t>
      </w:r>
      <w:r w:rsidR="008A2119">
        <w:t>at vi</w:t>
      </w:r>
      <w:r w:rsidR="00FB0A7F">
        <w:t xml:space="preserve"> tidligere </w:t>
      </w:r>
      <w:r w:rsidR="008A2119">
        <w:t xml:space="preserve">har </w:t>
      </w:r>
      <w:r w:rsidR="00FB0A7F">
        <w:t xml:space="preserve">afholdt fælles book </w:t>
      </w:r>
      <w:proofErr w:type="spellStart"/>
      <w:r w:rsidR="00FB0A7F">
        <w:t>launch</w:t>
      </w:r>
      <w:proofErr w:type="spellEnd"/>
      <w:r w:rsidR="00FB0A7F">
        <w:t xml:space="preserve"> i forlængelse af Forskningens dag. </w:t>
      </w:r>
      <w:r w:rsidR="008A2119">
        <w:t xml:space="preserve">Det blev bemærket at retorikken omkring en book </w:t>
      </w:r>
      <w:proofErr w:type="spellStart"/>
      <w:r w:rsidR="008A2119">
        <w:t>launch</w:t>
      </w:r>
      <w:proofErr w:type="spellEnd"/>
      <w:r w:rsidR="008A2119">
        <w:t xml:space="preserve"> er anderledes end til et traditionelt arrangement. Der var enighed om at udgivelse af en bog kan godt være anledningen til </w:t>
      </w:r>
      <w:r w:rsidR="006E2C81">
        <w:t xml:space="preserve">at afholde </w:t>
      </w:r>
      <w:r w:rsidR="008A2119">
        <w:t xml:space="preserve">et seminar og seminaret skal adressere emnet for publikationen i en bredere kontekst, men traditionelle book </w:t>
      </w:r>
      <w:proofErr w:type="spellStart"/>
      <w:r w:rsidR="008A2119">
        <w:t>launches</w:t>
      </w:r>
      <w:proofErr w:type="spellEnd"/>
      <w:r w:rsidR="008A2119">
        <w:t xml:space="preserve"> støttes ikke.</w:t>
      </w:r>
    </w:p>
    <w:p w14:paraId="786DA4EE" w14:textId="1D074336" w:rsidR="00AF5066" w:rsidRDefault="00B96BD3" w:rsidP="00594D8B">
      <w:pPr>
        <w:pStyle w:val="AdDagsorden"/>
        <w:numPr>
          <w:ilvl w:val="0"/>
          <w:numId w:val="0"/>
        </w:numPr>
        <w:ind w:left="720"/>
      </w:pPr>
      <w:r>
        <w:rPr>
          <w:i/>
          <w:iCs/>
        </w:rPr>
        <w:t>CHJ opdaterer informationen på</w:t>
      </w:r>
      <w:r w:rsidR="007E0A78" w:rsidRPr="007E0A78">
        <w:rPr>
          <w:i/>
          <w:iCs/>
        </w:rPr>
        <w:t xml:space="preserve"> </w:t>
      </w:r>
      <w:proofErr w:type="spellStart"/>
      <w:r w:rsidR="007E0A78" w:rsidRPr="007E0A78">
        <w:rPr>
          <w:i/>
          <w:iCs/>
        </w:rPr>
        <w:t>KUne</w:t>
      </w:r>
      <w:r>
        <w:rPr>
          <w:i/>
          <w:iCs/>
        </w:rPr>
        <w:t>t</w:t>
      </w:r>
      <w:proofErr w:type="spellEnd"/>
      <w:r>
        <w:rPr>
          <w:i/>
          <w:iCs/>
        </w:rPr>
        <w:t xml:space="preserve"> om miniseminar</w:t>
      </w:r>
      <w:r w:rsidR="00A13996">
        <w:rPr>
          <w:i/>
          <w:iCs/>
        </w:rPr>
        <w:t>-</w:t>
      </w:r>
      <w:r>
        <w:rPr>
          <w:i/>
          <w:iCs/>
        </w:rPr>
        <w:t>ansøgninger</w:t>
      </w:r>
      <w:r w:rsidR="007E0A78">
        <w:t>.</w:t>
      </w:r>
    </w:p>
    <w:p w14:paraId="58D7AEA4" w14:textId="59D78A8E" w:rsidR="00F22D2A" w:rsidRPr="00F22D2A" w:rsidRDefault="00F22D2A" w:rsidP="00594D8B">
      <w:pPr>
        <w:pStyle w:val="AdDagsorden"/>
        <w:numPr>
          <w:ilvl w:val="0"/>
          <w:numId w:val="0"/>
        </w:numPr>
        <w:ind w:left="720"/>
      </w:pPr>
      <w:r>
        <w:t>Der blev desuden drøftet et forslag til årshjul for aktiviteter på de enkelte uddannelsesklynger.</w:t>
      </w:r>
    </w:p>
    <w:p w14:paraId="6E369CF7" w14:textId="32919DE6" w:rsidR="007414D4" w:rsidRDefault="007414D4" w:rsidP="001F1342">
      <w:pPr>
        <w:pStyle w:val="AdDagsorden"/>
        <w:numPr>
          <w:ilvl w:val="0"/>
          <w:numId w:val="0"/>
        </w:numPr>
        <w:spacing w:after="240"/>
        <w:ind w:left="851" w:hanging="851"/>
        <w:rPr>
          <w:b/>
        </w:rPr>
      </w:pPr>
    </w:p>
    <w:p w14:paraId="7B232C85" w14:textId="4DB2C42A" w:rsidR="001845DE" w:rsidRDefault="00B96BD3" w:rsidP="00503B65">
      <w:pPr>
        <w:pStyle w:val="AdDagsorden"/>
        <w:numPr>
          <w:ilvl w:val="0"/>
          <w:numId w:val="15"/>
        </w:numPr>
        <w:rPr>
          <w:b/>
        </w:rPr>
      </w:pPr>
      <w:r>
        <w:rPr>
          <w:b/>
        </w:rPr>
        <w:t>Ph.d.-opslag og procedure</w:t>
      </w:r>
    </w:p>
    <w:p w14:paraId="582F0D05" w14:textId="1203B892" w:rsidR="00C93328" w:rsidRDefault="006E2C81" w:rsidP="001F1370">
      <w:pPr>
        <w:pStyle w:val="AdDagsorden"/>
        <w:numPr>
          <w:ilvl w:val="0"/>
          <w:numId w:val="0"/>
        </w:numPr>
        <w:ind w:left="720"/>
        <w:rPr>
          <w:bCs/>
        </w:rPr>
      </w:pPr>
      <w:r>
        <w:rPr>
          <w:bCs/>
        </w:rPr>
        <w:t xml:space="preserve">TB er </w:t>
      </w:r>
      <w:r w:rsidR="00C93328">
        <w:rPr>
          <w:bCs/>
        </w:rPr>
        <w:t>leder af</w:t>
      </w:r>
      <w:r>
        <w:rPr>
          <w:bCs/>
        </w:rPr>
        <w:t xml:space="preserve"> processen for den nye ansøgningsrunde og gennemgik </w:t>
      </w:r>
      <w:r w:rsidR="00A13996">
        <w:rPr>
          <w:bCs/>
        </w:rPr>
        <w:t xml:space="preserve">den </w:t>
      </w:r>
      <w:r>
        <w:rPr>
          <w:bCs/>
        </w:rPr>
        <w:t xml:space="preserve">kort. AH gennemgik de principper der har været gældende i de senere år, hvor der i </w:t>
      </w:r>
      <w:proofErr w:type="spellStart"/>
      <w:r>
        <w:rPr>
          <w:bCs/>
        </w:rPr>
        <w:t>shortlisting</w:t>
      </w:r>
      <w:proofErr w:type="spellEnd"/>
      <w:r>
        <w:rPr>
          <w:bCs/>
        </w:rPr>
        <w:t xml:space="preserve"> delen dels har været fokus på at få et stort nok volumen i tilfælde af kandidater ikke går gennem legalitetstjekket, dels at sikre en bred repræsentation af instituttets </w:t>
      </w:r>
      <w:r w:rsidR="00C93328">
        <w:rPr>
          <w:bCs/>
        </w:rPr>
        <w:t xml:space="preserve">uddannelsesklynger. Det primære kriterie er dog kvalitet. </w:t>
      </w:r>
      <w:r w:rsidR="00B96BD3">
        <w:rPr>
          <w:bCs/>
        </w:rPr>
        <w:t xml:space="preserve">AB og </w:t>
      </w:r>
      <w:proofErr w:type="spellStart"/>
      <w:r w:rsidR="00B96BD3">
        <w:rPr>
          <w:bCs/>
        </w:rPr>
        <w:t>ThB</w:t>
      </w:r>
      <w:proofErr w:type="spellEnd"/>
      <w:r w:rsidR="00B96BD3">
        <w:rPr>
          <w:bCs/>
        </w:rPr>
        <w:t xml:space="preserve"> </w:t>
      </w:r>
      <w:r>
        <w:rPr>
          <w:bCs/>
        </w:rPr>
        <w:t>supplerede</w:t>
      </w:r>
      <w:r w:rsidR="00057CE1">
        <w:rPr>
          <w:bCs/>
        </w:rPr>
        <w:t xml:space="preserve"> </w:t>
      </w:r>
      <w:r w:rsidR="00A13996">
        <w:rPr>
          <w:bCs/>
        </w:rPr>
        <w:t xml:space="preserve">med </w:t>
      </w:r>
      <w:r w:rsidR="00057CE1">
        <w:rPr>
          <w:bCs/>
        </w:rPr>
        <w:t>deres erfaringer</w:t>
      </w:r>
      <w:r w:rsidR="00836D5E">
        <w:rPr>
          <w:bCs/>
        </w:rPr>
        <w:t xml:space="preserve"> </w:t>
      </w:r>
      <w:r>
        <w:rPr>
          <w:bCs/>
        </w:rPr>
        <w:t>fra tovholderrollen i de to foregående år</w:t>
      </w:r>
      <w:r w:rsidR="00C93328">
        <w:rPr>
          <w:bCs/>
        </w:rPr>
        <w:t>:</w:t>
      </w:r>
    </w:p>
    <w:p w14:paraId="1EECE472" w14:textId="6A4DAA40" w:rsidR="00172ACD" w:rsidRDefault="00C93328" w:rsidP="00C93328">
      <w:pPr>
        <w:pStyle w:val="Opstilling-punkttegn"/>
      </w:pPr>
      <w:r>
        <w:t>Vigtigt at efterlade et skriftligt spor i form af mails, instruktioner mv. til hjælp for nye ledere.</w:t>
      </w:r>
    </w:p>
    <w:p w14:paraId="6BF539F4" w14:textId="5E8E7513" w:rsidR="00C93328" w:rsidRDefault="00C93328" w:rsidP="00C93328">
      <w:pPr>
        <w:pStyle w:val="Opstilling-punkttegn"/>
      </w:pPr>
      <w:r>
        <w:t xml:space="preserve">Principperne for </w:t>
      </w:r>
      <w:proofErr w:type="spellStart"/>
      <w:r>
        <w:t>shortlisting</w:t>
      </w:r>
      <w:proofErr w:type="spellEnd"/>
      <w:r>
        <w:t xml:space="preserve"> skal være klare for ansættelsesudvalget og det er ok at ansættelsesudvalget bedømmer </w:t>
      </w:r>
      <w:proofErr w:type="spellStart"/>
      <w:r>
        <w:t>shortlistede</w:t>
      </w:r>
      <w:proofErr w:type="spellEnd"/>
      <w:r>
        <w:t xml:space="preserve"> kandidater </w:t>
      </w:r>
      <w:r w:rsidR="00A13996">
        <w:t>til</w:t>
      </w:r>
      <w:r>
        <w:t xml:space="preserve"> ukvalificerede.</w:t>
      </w:r>
    </w:p>
    <w:p w14:paraId="18FFAC02" w14:textId="463174D5" w:rsidR="00172ACD" w:rsidRPr="00172ACD" w:rsidRDefault="00C93328" w:rsidP="00C93328">
      <w:pPr>
        <w:pStyle w:val="Opstilling-punkttegn"/>
        <w:rPr>
          <w:i/>
          <w:iCs/>
        </w:rPr>
      </w:pPr>
      <w:r>
        <w:lastRenderedPageBreak/>
        <w:t>Vigtigt at holde fokus på opslagsteksten så bedømmelsen kan forklares i eventuelle klagesager</w:t>
      </w:r>
      <w:r w:rsidR="00172ACD" w:rsidRPr="00172ACD">
        <w:rPr>
          <w:i/>
          <w:iCs/>
        </w:rPr>
        <w:t>.</w:t>
      </w:r>
    </w:p>
    <w:p w14:paraId="6DDA87DE" w14:textId="1A2E3398" w:rsidR="00495E5F" w:rsidRDefault="00C93328" w:rsidP="00495E5F">
      <w:pPr>
        <w:pStyle w:val="AdDagsorden"/>
        <w:numPr>
          <w:ilvl w:val="0"/>
          <w:numId w:val="0"/>
        </w:numPr>
        <w:spacing w:after="240"/>
        <w:ind w:left="720"/>
        <w:rPr>
          <w:bCs/>
        </w:rPr>
      </w:pPr>
      <w:r>
        <w:rPr>
          <w:bCs/>
        </w:rPr>
        <w:t xml:space="preserve">Der var enighed om at bedømmelsesudvalget godt kan </w:t>
      </w:r>
      <w:proofErr w:type="spellStart"/>
      <w:r>
        <w:rPr>
          <w:bCs/>
        </w:rPr>
        <w:t>shortliste</w:t>
      </w:r>
      <w:proofErr w:type="spellEnd"/>
      <w:r>
        <w:rPr>
          <w:bCs/>
        </w:rPr>
        <w:t xml:space="preserve"> flere kandidater fra samme klynge</w:t>
      </w:r>
      <w:r w:rsidR="00A13996">
        <w:rPr>
          <w:bCs/>
        </w:rPr>
        <w:t>,</w:t>
      </w:r>
      <w:r>
        <w:rPr>
          <w:bCs/>
        </w:rPr>
        <w:t xml:space="preserve"> så der ikke nødvendigvis er en helt lige fordeling, hvis der er flere stærke ansøgninger. Der var desuden enighed om at bedømmelsesudvalget kan suppleres med medlemmer uden for FU for at sikre bred faglig repræsentation.</w:t>
      </w:r>
    </w:p>
    <w:p w14:paraId="06C99DD3" w14:textId="136D942F" w:rsidR="00495E5F" w:rsidRDefault="00C93328" w:rsidP="00495E5F">
      <w:pPr>
        <w:pStyle w:val="AdDagsorden"/>
        <w:numPr>
          <w:ilvl w:val="0"/>
          <w:numId w:val="0"/>
        </w:numPr>
        <w:spacing w:after="240"/>
        <w:ind w:left="720"/>
        <w:rPr>
          <w:bCs/>
        </w:rPr>
      </w:pPr>
      <w:r>
        <w:rPr>
          <w:bCs/>
        </w:rPr>
        <w:t>Deltagelse i bedømmelsesarbejdet er tidskrævende og det blev foreslået at skal man være med i flere år, skal det være to år i træk, så man bedre kan trække på erfaringen.</w:t>
      </w:r>
    </w:p>
    <w:p w14:paraId="17DF3E40" w14:textId="78D52D89" w:rsidR="00495E5F" w:rsidRDefault="00495E5F" w:rsidP="00495E5F">
      <w:pPr>
        <w:pStyle w:val="AdDagsorden"/>
        <w:numPr>
          <w:ilvl w:val="0"/>
          <w:numId w:val="0"/>
        </w:numPr>
        <w:spacing w:after="240"/>
        <w:ind w:left="720"/>
        <w:rPr>
          <w:bCs/>
        </w:rPr>
      </w:pPr>
      <w:r>
        <w:rPr>
          <w:bCs/>
        </w:rPr>
        <w:t xml:space="preserve">Der var enighed om </w:t>
      </w:r>
      <w:r w:rsidR="004E51E4">
        <w:rPr>
          <w:bCs/>
        </w:rPr>
        <w:t>forventningsafstemning</w:t>
      </w:r>
      <w:r>
        <w:rPr>
          <w:bCs/>
        </w:rPr>
        <w:t xml:space="preserve"> for hvor meget man hjælper potentielle ansøgere. Potentielle vejledere skal ikke hjælpe så meget</w:t>
      </w:r>
      <w:r w:rsidR="004E51E4">
        <w:rPr>
          <w:bCs/>
        </w:rPr>
        <w:t>,</w:t>
      </w:r>
      <w:r>
        <w:rPr>
          <w:bCs/>
        </w:rPr>
        <w:t xml:space="preserve"> at der er tvivl om hvorvidt kandidaten kan formulere et selvstændigt projekt.</w:t>
      </w:r>
    </w:p>
    <w:p w14:paraId="074A91B7" w14:textId="770584FB" w:rsidR="00495E5F" w:rsidRPr="00495E5F" w:rsidRDefault="00495E5F" w:rsidP="00495E5F">
      <w:pPr>
        <w:pStyle w:val="AdDagsorden"/>
        <w:numPr>
          <w:ilvl w:val="0"/>
          <w:numId w:val="0"/>
        </w:numPr>
        <w:spacing w:after="240"/>
        <w:ind w:left="720"/>
        <w:rPr>
          <w:bCs/>
          <w:i/>
          <w:iCs/>
        </w:rPr>
      </w:pPr>
      <w:proofErr w:type="spellStart"/>
      <w:r w:rsidRPr="00495E5F">
        <w:rPr>
          <w:bCs/>
          <w:i/>
          <w:iCs/>
        </w:rPr>
        <w:t>ThB</w:t>
      </w:r>
      <w:proofErr w:type="spellEnd"/>
      <w:r w:rsidRPr="00495E5F">
        <w:rPr>
          <w:bCs/>
          <w:i/>
          <w:iCs/>
        </w:rPr>
        <w:t xml:space="preserve"> informerer om processen og opmærksomhedspunkter for potentielle vejledere på institutmøde i december.</w:t>
      </w:r>
    </w:p>
    <w:p w14:paraId="5C5AA1F6" w14:textId="77BB4C47" w:rsidR="00EF5B9C" w:rsidRDefault="00057CE1" w:rsidP="00503B65">
      <w:pPr>
        <w:pStyle w:val="AdDagsorden"/>
        <w:numPr>
          <w:ilvl w:val="0"/>
          <w:numId w:val="15"/>
        </w:numPr>
        <w:rPr>
          <w:b/>
        </w:rPr>
      </w:pPr>
      <w:r>
        <w:rPr>
          <w:b/>
        </w:rPr>
        <w:t>Open Access</w:t>
      </w:r>
    </w:p>
    <w:p w14:paraId="3D950848" w14:textId="70C6459B" w:rsidR="00C207C6" w:rsidRDefault="00057CE1" w:rsidP="008C17B9">
      <w:pPr>
        <w:pStyle w:val="AdDagsorden"/>
        <w:numPr>
          <w:ilvl w:val="0"/>
          <w:numId w:val="0"/>
        </w:numPr>
        <w:ind w:left="720"/>
        <w:rPr>
          <w:bCs/>
        </w:rPr>
      </w:pPr>
      <w:r>
        <w:rPr>
          <w:bCs/>
        </w:rPr>
        <w:t>AB redegjorde for udfordringer i forhold til Open Access</w:t>
      </w:r>
      <w:r w:rsidR="004E51E4">
        <w:rPr>
          <w:bCs/>
        </w:rPr>
        <w:t>: Hvordan sikrer vi at forskere lever op til OA</w:t>
      </w:r>
      <w:r w:rsidR="00A13996">
        <w:rPr>
          <w:bCs/>
        </w:rPr>
        <w:t>,</w:t>
      </w:r>
      <w:r w:rsidR="004E51E4">
        <w:rPr>
          <w:bCs/>
        </w:rPr>
        <w:t xml:space="preserve"> når der mangler finansiering og vi gerne vil have publikationer i high </w:t>
      </w:r>
      <w:proofErr w:type="spellStart"/>
      <w:r w:rsidR="004E51E4">
        <w:rPr>
          <w:bCs/>
        </w:rPr>
        <w:t>impact</w:t>
      </w:r>
      <w:proofErr w:type="spellEnd"/>
      <w:r w:rsidR="004E51E4">
        <w:rPr>
          <w:bCs/>
        </w:rPr>
        <w:t xml:space="preserve"> tidsskrifter. Anbefaler at gå efter forlag, som KU/ KB har aftaler med eller </w:t>
      </w:r>
      <w:r w:rsidR="00A13996">
        <w:rPr>
          <w:bCs/>
        </w:rPr>
        <w:t xml:space="preserve">som </w:t>
      </w:r>
      <w:r w:rsidR="004E51E4">
        <w:rPr>
          <w:bCs/>
        </w:rPr>
        <w:t xml:space="preserve">har en OA-politik. Vi ønsker ikke at vores publikationer gemmes bag betalingsmure. Udvalget støttede op om </w:t>
      </w:r>
      <w:proofErr w:type="spellStart"/>
      <w:r w:rsidR="004E51E4">
        <w:rPr>
          <w:bCs/>
        </w:rPr>
        <w:t>AB’s</w:t>
      </w:r>
      <w:proofErr w:type="spellEnd"/>
      <w:r w:rsidR="004E51E4">
        <w:rPr>
          <w:bCs/>
        </w:rPr>
        <w:t xml:space="preserve"> pointer og det bemærkes at artikler</w:t>
      </w:r>
      <w:r w:rsidR="00A13996">
        <w:rPr>
          <w:bCs/>
        </w:rPr>
        <w:t>,</w:t>
      </w:r>
      <w:r w:rsidR="004E51E4">
        <w:rPr>
          <w:bCs/>
        </w:rPr>
        <w:t xml:space="preserve"> der er OA</w:t>
      </w:r>
      <w:r w:rsidR="00A13996">
        <w:rPr>
          <w:bCs/>
        </w:rPr>
        <w:t>,</w:t>
      </w:r>
      <w:r w:rsidR="004E51E4">
        <w:rPr>
          <w:bCs/>
        </w:rPr>
        <w:t xml:space="preserve"> downloades langt oftere. Desuden at vi skal sikre adgang for forskere i de lande vi arbejder i, som </w:t>
      </w:r>
      <w:r w:rsidR="00DC3999">
        <w:rPr>
          <w:bCs/>
        </w:rPr>
        <w:t>ikke har økonomi til at betale for adgang</w:t>
      </w:r>
      <w:r w:rsidR="004E51E4">
        <w:rPr>
          <w:bCs/>
        </w:rPr>
        <w:t>.</w:t>
      </w:r>
    </w:p>
    <w:p w14:paraId="1F571296" w14:textId="000830F5" w:rsidR="004E51E4" w:rsidRDefault="004E51E4" w:rsidP="008C17B9">
      <w:pPr>
        <w:pStyle w:val="AdDagsorden"/>
        <w:numPr>
          <w:ilvl w:val="0"/>
          <w:numId w:val="0"/>
        </w:numPr>
        <w:ind w:left="720"/>
        <w:rPr>
          <w:bCs/>
        </w:rPr>
      </w:pPr>
      <w:r>
        <w:rPr>
          <w:bCs/>
        </w:rPr>
        <w:t xml:space="preserve">TB </w:t>
      </w:r>
      <w:r w:rsidR="00A13996">
        <w:rPr>
          <w:bCs/>
        </w:rPr>
        <w:t>nævnte</w:t>
      </w:r>
      <w:r>
        <w:rPr>
          <w:bCs/>
        </w:rPr>
        <w:t xml:space="preserve"> at punkt om forskning på </w:t>
      </w:r>
      <w:proofErr w:type="spellStart"/>
      <w:r>
        <w:rPr>
          <w:bCs/>
        </w:rPr>
        <w:t>KUnet</w:t>
      </w:r>
      <w:proofErr w:type="spellEnd"/>
      <w:r>
        <w:rPr>
          <w:bCs/>
        </w:rPr>
        <w:t xml:space="preserve"> også skal inddrage arbejdet med publikationsplaner og Open Access i vejledning til ansøgningsarbejde.</w:t>
      </w:r>
      <w:r w:rsidR="00DC3999">
        <w:rPr>
          <w:bCs/>
        </w:rPr>
        <w:t xml:space="preserve"> TB opfordrede også forskere til at bruge KB til at undersøge OA for relevante tidsskrifter.</w:t>
      </w:r>
    </w:p>
    <w:p w14:paraId="409AD2D7" w14:textId="7BEE84C1" w:rsidR="004E51E4" w:rsidRDefault="004E51E4" w:rsidP="008C17B9">
      <w:pPr>
        <w:pStyle w:val="AdDagsorden"/>
        <w:numPr>
          <w:ilvl w:val="0"/>
          <w:numId w:val="0"/>
        </w:numPr>
        <w:ind w:left="720"/>
        <w:rPr>
          <w:bCs/>
        </w:rPr>
      </w:pPr>
      <w:r>
        <w:rPr>
          <w:bCs/>
        </w:rPr>
        <w:t>AH refererede fra FAK, hvor fakultetsdirektøren og prodekan for forskning er ved at gennemgå liste over aftaler, for at sikre at der ikke er dobbeltaftaler.</w:t>
      </w:r>
    </w:p>
    <w:p w14:paraId="630057CB" w14:textId="360076B7" w:rsidR="00EF5B9C" w:rsidRDefault="00EF5B9C" w:rsidP="00EF5B9C">
      <w:pPr>
        <w:pStyle w:val="AdDagsorden"/>
        <w:numPr>
          <w:ilvl w:val="0"/>
          <w:numId w:val="0"/>
        </w:numPr>
        <w:ind w:left="720"/>
        <w:rPr>
          <w:bCs/>
        </w:rPr>
      </w:pPr>
    </w:p>
    <w:p w14:paraId="00E179A6" w14:textId="77777777" w:rsidR="001F1342" w:rsidRDefault="001F1342" w:rsidP="00EF5B9C">
      <w:pPr>
        <w:pStyle w:val="AdDagsorden"/>
        <w:numPr>
          <w:ilvl w:val="0"/>
          <w:numId w:val="0"/>
        </w:numPr>
        <w:ind w:left="720"/>
        <w:rPr>
          <w:bCs/>
        </w:rPr>
      </w:pPr>
    </w:p>
    <w:p w14:paraId="5BDD4717" w14:textId="10974451" w:rsidR="00BD0F18" w:rsidRPr="00EF5B9C" w:rsidRDefault="00057CE1" w:rsidP="00503B65">
      <w:pPr>
        <w:pStyle w:val="AdDagsorden"/>
        <w:numPr>
          <w:ilvl w:val="0"/>
          <w:numId w:val="15"/>
        </w:numPr>
        <w:rPr>
          <w:b/>
        </w:rPr>
      </w:pPr>
      <w:r>
        <w:rPr>
          <w:b/>
        </w:rPr>
        <w:t>Forskningens dag</w:t>
      </w:r>
      <w:r w:rsidR="00503B65">
        <w:rPr>
          <w:b/>
        </w:rPr>
        <w:t xml:space="preserve"> </w:t>
      </w:r>
      <w:r w:rsidR="00F42011" w:rsidRPr="00EF5B9C">
        <w:rPr>
          <w:b/>
        </w:rPr>
        <w:t xml:space="preserve"> </w:t>
      </w:r>
    </w:p>
    <w:p w14:paraId="54CEA7B2" w14:textId="6DA9D437" w:rsidR="00057CE1" w:rsidRDefault="00DC3999" w:rsidP="00E33EBC">
      <w:pPr>
        <w:pStyle w:val="AdDagsorden"/>
        <w:numPr>
          <w:ilvl w:val="0"/>
          <w:numId w:val="0"/>
        </w:numPr>
        <w:ind w:left="720"/>
      </w:pPr>
      <w:proofErr w:type="spellStart"/>
      <w:r>
        <w:t>Jvf</w:t>
      </w:r>
      <w:proofErr w:type="spellEnd"/>
      <w:r>
        <w:t xml:space="preserve"> punkt 3 foreslog YM et punkt om erfaringsudveksling </w:t>
      </w:r>
      <w:r w:rsidR="00A13996">
        <w:t>ift.</w:t>
      </w:r>
      <w:r>
        <w:t xml:space="preserve"> succesfulde ansøgninger.</w:t>
      </w:r>
    </w:p>
    <w:p w14:paraId="69DD6D82" w14:textId="76F0C760" w:rsidR="00DC3999" w:rsidRDefault="00DC3999" w:rsidP="00E33EBC">
      <w:pPr>
        <w:pStyle w:val="AdDagsorden"/>
        <w:numPr>
          <w:ilvl w:val="0"/>
          <w:numId w:val="0"/>
        </w:numPr>
        <w:ind w:left="720"/>
      </w:pPr>
      <w:r>
        <w:t>På baggrund af tidligere programmer var der enighed om at have 2-3 emner og gerne et substantielt forskningsemne.</w:t>
      </w:r>
    </w:p>
    <w:p w14:paraId="1B448F22" w14:textId="7F09F9CE" w:rsidR="00DC3999" w:rsidRDefault="00DC3999" w:rsidP="00DC3999">
      <w:pPr>
        <w:pStyle w:val="AdDagsorden"/>
        <w:numPr>
          <w:ilvl w:val="0"/>
          <w:numId w:val="0"/>
        </w:numPr>
        <w:ind w:left="720"/>
      </w:pPr>
      <w:r>
        <w:lastRenderedPageBreak/>
        <w:t>Følgende blev foreslået: Forskningsetik, ytringsfrihed, akademisk frihed samt fortsætte med at tale om praksisforskning.</w:t>
      </w:r>
    </w:p>
    <w:p w14:paraId="60574EA7" w14:textId="75474E10" w:rsidR="00DC3999" w:rsidRDefault="00DC3999" w:rsidP="00DC3999">
      <w:pPr>
        <w:pStyle w:val="AdDagsorden"/>
        <w:numPr>
          <w:ilvl w:val="0"/>
          <w:numId w:val="0"/>
        </w:numPr>
        <w:ind w:left="720"/>
      </w:pPr>
      <w:r>
        <w:t>Udvalgsmedlemmerne var enige om at samtalen er vigtig, der skal ikke afrapporteres i slutningen af dagen.</w:t>
      </w:r>
    </w:p>
    <w:p w14:paraId="7E31C77B" w14:textId="77777777" w:rsidR="00DC3999" w:rsidRDefault="00DC3999" w:rsidP="00DC3999">
      <w:pPr>
        <w:pStyle w:val="AdDagsorden"/>
        <w:numPr>
          <w:ilvl w:val="0"/>
          <w:numId w:val="0"/>
        </w:numPr>
        <w:ind w:left="720"/>
      </w:pPr>
      <w:r>
        <w:t>Dato findes i så god tid som mulig. AH har foreslået studienævnet at Undervisningens dag rykkes, så der kan afholdes Forskningens dag i juni. Vi afventer stadig en udmelding fra studienævnet.</w:t>
      </w:r>
    </w:p>
    <w:p w14:paraId="24B4E181" w14:textId="549E86D1" w:rsidR="00DC3999" w:rsidRDefault="00DC3999" w:rsidP="00DC3999">
      <w:pPr>
        <w:pStyle w:val="AdDagsorden"/>
        <w:numPr>
          <w:ilvl w:val="0"/>
          <w:numId w:val="0"/>
        </w:numPr>
        <w:ind w:left="720"/>
      </w:pPr>
    </w:p>
    <w:p w14:paraId="7E2F7222" w14:textId="1C051592" w:rsidR="00E33EBC" w:rsidRPr="00E31C3E" w:rsidRDefault="00E33EBC" w:rsidP="00E33EBC">
      <w:pPr>
        <w:pStyle w:val="AdDagsorden"/>
        <w:numPr>
          <w:ilvl w:val="0"/>
          <w:numId w:val="0"/>
        </w:numPr>
        <w:ind w:left="720"/>
      </w:pPr>
    </w:p>
    <w:p w14:paraId="6528E4F6" w14:textId="11759152" w:rsidR="00A559C7" w:rsidRDefault="00A559C7" w:rsidP="00503B65">
      <w:pPr>
        <w:pStyle w:val="AdDagsorden"/>
        <w:numPr>
          <w:ilvl w:val="0"/>
          <w:numId w:val="15"/>
        </w:numPr>
        <w:rPr>
          <w:b/>
        </w:rPr>
      </w:pPr>
      <w:r>
        <w:rPr>
          <w:b/>
        </w:rPr>
        <w:t>Orienteringssager:</w:t>
      </w:r>
    </w:p>
    <w:p w14:paraId="5B454B28" w14:textId="1F55CAAE" w:rsidR="00A559C7" w:rsidRDefault="00057CE1" w:rsidP="00A559C7">
      <w:pPr>
        <w:pStyle w:val="AdDagsorden"/>
        <w:numPr>
          <w:ilvl w:val="0"/>
          <w:numId w:val="0"/>
        </w:numPr>
        <w:ind w:left="720"/>
        <w:rPr>
          <w:b/>
        </w:rPr>
      </w:pPr>
      <w:r>
        <w:rPr>
          <w:b/>
        </w:rPr>
        <w:t>Miniseminaransøgninger</w:t>
      </w:r>
    </w:p>
    <w:p w14:paraId="4080771A" w14:textId="3070F3E8" w:rsidR="00A559C7" w:rsidRDefault="00057CE1" w:rsidP="00A559C7">
      <w:pPr>
        <w:pStyle w:val="AdDagsorden"/>
        <w:numPr>
          <w:ilvl w:val="0"/>
          <w:numId w:val="0"/>
        </w:numPr>
        <w:ind w:left="720"/>
        <w:rPr>
          <w:bCs/>
        </w:rPr>
      </w:pPr>
      <w:r>
        <w:rPr>
          <w:bCs/>
        </w:rPr>
        <w:t xml:space="preserve">Der var indkommet </w:t>
      </w:r>
      <w:r w:rsidR="000926ED">
        <w:rPr>
          <w:bCs/>
        </w:rPr>
        <w:t>fem</w:t>
      </w:r>
      <w:r>
        <w:rPr>
          <w:bCs/>
        </w:rPr>
        <w:t xml:space="preserve"> ansøgninger </w:t>
      </w:r>
      <w:r w:rsidR="000926ED">
        <w:rPr>
          <w:bCs/>
        </w:rPr>
        <w:t>til miniseminarer og en enkelt til gæsteforelæsning</w:t>
      </w:r>
      <w:r>
        <w:rPr>
          <w:bCs/>
        </w:rPr>
        <w:t xml:space="preserve">, </w:t>
      </w:r>
      <w:r w:rsidR="000926ED">
        <w:rPr>
          <w:bCs/>
        </w:rPr>
        <w:t>fire</w:t>
      </w:r>
      <w:r>
        <w:rPr>
          <w:bCs/>
        </w:rPr>
        <w:t xml:space="preserve"> </w:t>
      </w:r>
      <w:r w:rsidR="00BF1095">
        <w:rPr>
          <w:bCs/>
        </w:rPr>
        <w:t xml:space="preserve">ansøgninger </w:t>
      </w:r>
      <w:r>
        <w:rPr>
          <w:bCs/>
        </w:rPr>
        <w:t xml:space="preserve">blev </w:t>
      </w:r>
      <w:r w:rsidR="00BF1095">
        <w:rPr>
          <w:bCs/>
        </w:rPr>
        <w:t>imødekommet</w:t>
      </w:r>
      <w:r w:rsidR="00956656">
        <w:rPr>
          <w:bCs/>
        </w:rPr>
        <w:t>.</w:t>
      </w:r>
    </w:p>
    <w:p w14:paraId="17EA0FEE" w14:textId="023AB927" w:rsidR="00057CE1" w:rsidRDefault="00057CE1" w:rsidP="00A559C7">
      <w:pPr>
        <w:pStyle w:val="AdDagsorden"/>
        <w:numPr>
          <w:ilvl w:val="0"/>
          <w:numId w:val="0"/>
        </w:numPr>
        <w:ind w:left="720"/>
        <w:rPr>
          <w:bCs/>
        </w:rPr>
      </w:pPr>
      <w:r>
        <w:rPr>
          <w:bCs/>
        </w:rPr>
        <w:t xml:space="preserve">Fremover skal ansøgninger sendes til Salma </w:t>
      </w:r>
      <w:r w:rsidR="00ED5DE8">
        <w:rPr>
          <w:bCs/>
        </w:rPr>
        <w:t xml:space="preserve">Ghani, som i forvejen håndterer vejledning om anvendelse af midlerne samt regnskab. </w:t>
      </w:r>
      <w:r w:rsidR="00A13996" w:rsidRPr="00836D5E">
        <w:rPr>
          <w:bCs/>
          <w:i/>
          <w:iCs/>
        </w:rPr>
        <w:t xml:space="preserve">CHJ opdaterer </w:t>
      </w:r>
      <w:proofErr w:type="spellStart"/>
      <w:r w:rsidR="00A13996">
        <w:rPr>
          <w:bCs/>
          <w:i/>
          <w:iCs/>
        </w:rPr>
        <w:t>KUnet</w:t>
      </w:r>
      <w:proofErr w:type="spellEnd"/>
      <w:r w:rsidR="00ED5DE8">
        <w:rPr>
          <w:bCs/>
        </w:rPr>
        <w:t>.</w:t>
      </w:r>
    </w:p>
    <w:p w14:paraId="61469C25" w14:textId="150E9307" w:rsidR="00F97121" w:rsidRPr="00F97121" w:rsidRDefault="00ED5DE8" w:rsidP="00A559C7">
      <w:pPr>
        <w:pStyle w:val="AdDagsorden"/>
        <w:numPr>
          <w:ilvl w:val="0"/>
          <w:numId w:val="0"/>
        </w:numPr>
        <w:ind w:left="720"/>
        <w:rPr>
          <w:b/>
        </w:rPr>
      </w:pPr>
      <w:r>
        <w:rPr>
          <w:b/>
        </w:rPr>
        <w:t>Opfølgning på T-VIP-koncept</w:t>
      </w:r>
    </w:p>
    <w:p w14:paraId="65BC13D9" w14:textId="26807DA6" w:rsidR="00F97121" w:rsidRDefault="00ED5DE8" w:rsidP="00A559C7">
      <w:pPr>
        <w:pStyle w:val="AdDagsorden"/>
        <w:numPr>
          <w:ilvl w:val="0"/>
          <w:numId w:val="0"/>
        </w:numPr>
        <w:ind w:left="720"/>
        <w:rPr>
          <w:bCs/>
        </w:rPr>
      </w:pPr>
      <w:r>
        <w:rPr>
          <w:bCs/>
        </w:rPr>
        <w:t xml:space="preserve">T-VIP-information er nu på </w:t>
      </w:r>
      <w:proofErr w:type="spellStart"/>
      <w:r>
        <w:rPr>
          <w:bCs/>
        </w:rPr>
        <w:t>KUnet</w:t>
      </w:r>
      <w:proofErr w:type="spellEnd"/>
      <w:r>
        <w:rPr>
          <w:bCs/>
        </w:rPr>
        <w:t xml:space="preserve"> inklusiv en vejledning om mentorrollen, som alle H-VIP skal orientere sig i.</w:t>
      </w:r>
      <w:r w:rsidR="00836D5E">
        <w:rPr>
          <w:bCs/>
        </w:rPr>
        <w:t xml:space="preserve"> Det blev foreslået at tilføje information om værtsrolle for gæsteforskere i mentorbeskrivelsen. </w:t>
      </w:r>
      <w:r w:rsidR="00836D5E" w:rsidRPr="00836D5E">
        <w:rPr>
          <w:bCs/>
          <w:i/>
          <w:iCs/>
        </w:rPr>
        <w:t xml:space="preserve">CHJ opdaterer </w:t>
      </w:r>
      <w:proofErr w:type="spellStart"/>
      <w:r w:rsidR="00836D5E">
        <w:rPr>
          <w:bCs/>
          <w:i/>
          <w:iCs/>
        </w:rPr>
        <w:t>KUnet</w:t>
      </w:r>
      <w:proofErr w:type="spellEnd"/>
      <w:r w:rsidR="00836D5E">
        <w:rPr>
          <w:bCs/>
          <w:i/>
          <w:iCs/>
        </w:rPr>
        <w:t xml:space="preserve"> siden og notatet</w:t>
      </w:r>
      <w:r w:rsidR="00836D5E">
        <w:rPr>
          <w:bCs/>
        </w:rPr>
        <w:t>.</w:t>
      </w:r>
    </w:p>
    <w:p w14:paraId="34061925" w14:textId="07BAAF60" w:rsidR="00F97121" w:rsidRPr="00F97121" w:rsidRDefault="00ED5DE8" w:rsidP="00A559C7">
      <w:pPr>
        <w:pStyle w:val="AdDagsorden"/>
        <w:numPr>
          <w:ilvl w:val="0"/>
          <w:numId w:val="0"/>
        </w:numPr>
        <w:ind w:left="720"/>
        <w:rPr>
          <w:b/>
        </w:rPr>
      </w:pPr>
      <w:proofErr w:type="spellStart"/>
      <w:r>
        <w:rPr>
          <w:b/>
        </w:rPr>
        <w:t>KUnet</w:t>
      </w:r>
      <w:proofErr w:type="spellEnd"/>
      <w:r>
        <w:rPr>
          <w:b/>
        </w:rPr>
        <w:t xml:space="preserve"> opdatering</w:t>
      </w:r>
    </w:p>
    <w:p w14:paraId="150AE9F1" w14:textId="2BB889A4" w:rsidR="00836D5E" w:rsidRPr="00836D5E" w:rsidRDefault="00ED5DE8" w:rsidP="00836D5E">
      <w:pPr>
        <w:pStyle w:val="AdDagsorden"/>
        <w:numPr>
          <w:ilvl w:val="0"/>
          <w:numId w:val="0"/>
        </w:numPr>
        <w:ind w:left="720"/>
        <w:rPr>
          <w:bCs/>
        </w:rPr>
      </w:pPr>
      <w:r>
        <w:rPr>
          <w:bCs/>
        </w:rPr>
        <w:t>Udover T-VIP</w:t>
      </w:r>
      <w:r w:rsidR="005A7A12">
        <w:rPr>
          <w:bCs/>
        </w:rPr>
        <w:t>-</w:t>
      </w:r>
      <w:r>
        <w:rPr>
          <w:bCs/>
        </w:rPr>
        <w:t xml:space="preserve">siderne er information om forskningsklynger også kommet på </w:t>
      </w:r>
      <w:proofErr w:type="spellStart"/>
      <w:r>
        <w:rPr>
          <w:bCs/>
        </w:rPr>
        <w:t>KUnet</w:t>
      </w:r>
      <w:proofErr w:type="spellEnd"/>
      <w:r w:rsidR="00F26C11">
        <w:rPr>
          <w:bCs/>
        </w:rPr>
        <w:t>.</w:t>
      </w:r>
      <w:r w:rsidR="00836D5E">
        <w:rPr>
          <w:bCs/>
        </w:rPr>
        <w:t xml:space="preserve"> Siderne </w:t>
      </w:r>
      <w:r w:rsidR="00836D5E">
        <w:t>præsenteres på medarbejdermøde i starten af 2024.</w:t>
      </w:r>
    </w:p>
    <w:p w14:paraId="6F157D04" w14:textId="2CF249F6" w:rsidR="00ED5DE8" w:rsidRPr="00ED5DE8" w:rsidRDefault="00ED5DE8" w:rsidP="00A559C7">
      <w:pPr>
        <w:pStyle w:val="AdDagsorden"/>
        <w:numPr>
          <w:ilvl w:val="0"/>
          <w:numId w:val="0"/>
        </w:numPr>
        <w:ind w:left="720"/>
        <w:rPr>
          <w:b/>
        </w:rPr>
      </w:pPr>
      <w:r>
        <w:rPr>
          <w:b/>
        </w:rPr>
        <w:t>P</w:t>
      </w:r>
      <w:r w:rsidRPr="00ED5DE8">
        <w:rPr>
          <w:b/>
        </w:rPr>
        <w:t>rise</w:t>
      </w:r>
      <w:r>
        <w:rPr>
          <w:b/>
        </w:rPr>
        <w:t>r og indstillinger</w:t>
      </w:r>
    </w:p>
    <w:p w14:paraId="52091BA0" w14:textId="0C18B33D" w:rsidR="00ED5DE8" w:rsidRDefault="00ED5DE8" w:rsidP="00A559C7">
      <w:pPr>
        <w:pStyle w:val="AdDagsorden"/>
        <w:numPr>
          <w:ilvl w:val="0"/>
          <w:numId w:val="0"/>
        </w:numPr>
        <w:ind w:left="720"/>
        <w:rPr>
          <w:bCs/>
        </w:rPr>
      </w:pPr>
      <w:r>
        <w:rPr>
          <w:bCs/>
        </w:rPr>
        <w:t xml:space="preserve">Instituttet har indstillet Tobias Richter til Dan David prisen. Instituttet er desuden med til at indstille Klima- og Omstillingsrådet til Forskningsformidlingsprisen. Line Marie Thorsen fra </w:t>
      </w:r>
      <w:proofErr w:type="spellStart"/>
      <w:r>
        <w:rPr>
          <w:bCs/>
        </w:rPr>
        <w:t>CApE</w:t>
      </w:r>
      <w:proofErr w:type="spellEnd"/>
      <w:r>
        <w:rPr>
          <w:bCs/>
        </w:rPr>
        <w:t xml:space="preserve"> har taget initiativet. </w:t>
      </w:r>
    </w:p>
    <w:p w14:paraId="6A4662DB" w14:textId="36B9BDF8" w:rsidR="00836D5E" w:rsidRDefault="00836D5E" w:rsidP="00A559C7">
      <w:pPr>
        <w:pStyle w:val="AdDagsorden"/>
        <w:numPr>
          <w:ilvl w:val="0"/>
          <w:numId w:val="0"/>
        </w:numPr>
        <w:ind w:left="720"/>
        <w:rPr>
          <w:bCs/>
        </w:rPr>
      </w:pPr>
      <w:r>
        <w:rPr>
          <w:bCs/>
        </w:rPr>
        <w:t>AH opfordrer alle til at foreslå indstillinger. Vi skal være mere opmærksomme på priser og den anerkendelse det giver.</w:t>
      </w:r>
    </w:p>
    <w:p w14:paraId="7ADCEA1D" w14:textId="5A9F5854" w:rsidR="00ED5DE8" w:rsidRPr="00ED5DE8" w:rsidRDefault="00ED5DE8" w:rsidP="00A559C7">
      <w:pPr>
        <w:pStyle w:val="AdDagsorden"/>
        <w:numPr>
          <w:ilvl w:val="0"/>
          <w:numId w:val="0"/>
        </w:numPr>
        <w:ind w:left="720"/>
        <w:rPr>
          <w:b/>
        </w:rPr>
      </w:pPr>
      <w:r w:rsidRPr="00ED5DE8">
        <w:rPr>
          <w:b/>
        </w:rPr>
        <w:t>Marie Curie proces 2024</w:t>
      </w:r>
    </w:p>
    <w:p w14:paraId="79860D5F" w14:textId="62590F8F" w:rsidR="0038416B" w:rsidRPr="00A559C7" w:rsidRDefault="00ED5DE8" w:rsidP="00F22D2A">
      <w:pPr>
        <w:pStyle w:val="AdDagsorden"/>
        <w:numPr>
          <w:ilvl w:val="0"/>
          <w:numId w:val="0"/>
        </w:numPr>
        <w:ind w:left="720"/>
        <w:rPr>
          <w:bCs/>
        </w:rPr>
      </w:pPr>
      <w:r>
        <w:rPr>
          <w:bCs/>
        </w:rPr>
        <w:t>Der arbejdes på en ny plan for håndtering af Marie Curie ansøgere på fakultetet med flere enkeltstående webinarer i stedet for en samlet master class. Instituttet fastholder en intern deadline for godkendelse af kandidater 1. marts 2024. Deadline for ansøgningerne er 11. september</w:t>
      </w:r>
      <w:r w:rsidR="0038690E">
        <w:rPr>
          <w:bCs/>
        </w:rPr>
        <w:t xml:space="preserve"> 2024</w:t>
      </w:r>
      <w:r>
        <w:rPr>
          <w:bCs/>
        </w:rPr>
        <w:t>.</w:t>
      </w:r>
    </w:p>
    <w:p w14:paraId="1743D1E8" w14:textId="77777777" w:rsidR="00A559C7" w:rsidRDefault="00A559C7" w:rsidP="00A559C7">
      <w:pPr>
        <w:pStyle w:val="AdDagsorden"/>
        <w:numPr>
          <w:ilvl w:val="0"/>
          <w:numId w:val="0"/>
        </w:numPr>
        <w:ind w:left="720"/>
        <w:rPr>
          <w:b/>
        </w:rPr>
      </w:pPr>
    </w:p>
    <w:p w14:paraId="772081F6" w14:textId="403EFFFA" w:rsidR="00233A1C" w:rsidRPr="00836D5E" w:rsidRDefault="00063F23" w:rsidP="00836D5E">
      <w:pPr>
        <w:pStyle w:val="AdDagsorden"/>
        <w:numPr>
          <w:ilvl w:val="0"/>
          <w:numId w:val="15"/>
        </w:numPr>
        <w:rPr>
          <w:b/>
        </w:rPr>
      </w:pPr>
      <w:proofErr w:type="gramStart"/>
      <w:r w:rsidRPr="00261210">
        <w:rPr>
          <w:b/>
        </w:rPr>
        <w:t>Ph.d. området</w:t>
      </w:r>
      <w:proofErr w:type="gramEnd"/>
      <w:r w:rsidR="00F568A6">
        <w:rPr>
          <w:b/>
        </w:rPr>
        <w:t xml:space="preserve"> </w:t>
      </w:r>
      <w:proofErr w:type="spellStart"/>
      <w:r w:rsidR="00F568A6">
        <w:rPr>
          <w:b/>
        </w:rPr>
        <w:t>inkl</w:t>
      </w:r>
      <w:proofErr w:type="spellEnd"/>
      <w:r w:rsidR="00F568A6">
        <w:rPr>
          <w:b/>
        </w:rPr>
        <w:t xml:space="preserve"> information fra ph.d. koordinator</w:t>
      </w:r>
    </w:p>
    <w:p w14:paraId="42098BFD" w14:textId="0FDBFF09" w:rsidR="00063F23" w:rsidRDefault="00063F23" w:rsidP="00503B65">
      <w:pPr>
        <w:pStyle w:val="AdDagsorden"/>
        <w:numPr>
          <w:ilvl w:val="1"/>
          <w:numId w:val="15"/>
        </w:numPr>
        <w:rPr>
          <w:i/>
        </w:rPr>
      </w:pPr>
      <w:r w:rsidRPr="00CA2864">
        <w:rPr>
          <w:i/>
        </w:rPr>
        <w:t>Info</w:t>
      </w:r>
      <w:r w:rsidR="00701E55">
        <w:rPr>
          <w:i/>
        </w:rPr>
        <w:t xml:space="preserve">rmation fra </w:t>
      </w:r>
      <w:proofErr w:type="spellStart"/>
      <w:proofErr w:type="gramStart"/>
      <w:r w:rsidR="00701E55">
        <w:rPr>
          <w:i/>
        </w:rPr>
        <w:t>ph.d</w:t>
      </w:r>
      <w:proofErr w:type="spellEnd"/>
      <w:proofErr w:type="gramEnd"/>
      <w:r w:rsidR="00701E55">
        <w:rPr>
          <w:i/>
        </w:rPr>
        <w:t xml:space="preserve"> koordinator (</w:t>
      </w:r>
      <w:proofErr w:type="spellStart"/>
      <w:r w:rsidR="00701E55">
        <w:rPr>
          <w:i/>
        </w:rPr>
        <w:t>ThB</w:t>
      </w:r>
      <w:proofErr w:type="spellEnd"/>
      <w:r w:rsidRPr="00CA2864">
        <w:rPr>
          <w:i/>
        </w:rPr>
        <w:t>)</w:t>
      </w:r>
    </w:p>
    <w:p w14:paraId="0E2DFDE2" w14:textId="2C99EF53" w:rsidR="00996D17" w:rsidRDefault="00836D5E" w:rsidP="00E33EBC">
      <w:pPr>
        <w:pStyle w:val="Opstilling-punkttegn"/>
      </w:pPr>
      <w:proofErr w:type="spellStart"/>
      <w:r>
        <w:t>ThB</w:t>
      </w:r>
      <w:proofErr w:type="spellEnd"/>
      <w:r>
        <w:t xml:space="preserve"> har deltaget i praksisudvalgsmøde omkring delte forfatterskaber. På HUM er problemet med at Ph.d.</w:t>
      </w:r>
      <w:r w:rsidR="00F22D2A">
        <w:t>-</w:t>
      </w:r>
      <w:r>
        <w:t xml:space="preserve"> </w:t>
      </w:r>
      <w:r>
        <w:lastRenderedPageBreak/>
        <w:t xml:space="preserve">studerende afgiver/deler forfatterskaber ikke så stort som på andre fakulteter, men det eksisterer. </w:t>
      </w:r>
      <w:proofErr w:type="spellStart"/>
      <w:r>
        <w:t>ThB</w:t>
      </w:r>
      <w:proofErr w:type="spellEnd"/>
      <w:r>
        <w:t xml:space="preserve"> vil undersøge det nærmere</w:t>
      </w:r>
      <w:r w:rsidR="00996D17">
        <w:t>.</w:t>
      </w:r>
    </w:p>
    <w:p w14:paraId="536D198D" w14:textId="77777777" w:rsidR="00D67973" w:rsidRPr="000772AD" w:rsidRDefault="00D67973" w:rsidP="00E33EBC">
      <w:pPr>
        <w:pStyle w:val="Opstilling-punkttegn"/>
        <w:numPr>
          <w:ilvl w:val="0"/>
          <w:numId w:val="0"/>
        </w:numPr>
        <w:ind w:left="1588" w:hanging="284"/>
        <w:rPr>
          <w:b/>
          <w:lang w:bidi="bo-CN"/>
        </w:rPr>
      </w:pPr>
    </w:p>
    <w:p w14:paraId="49D6AE6F" w14:textId="77777777" w:rsidR="00063F23" w:rsidRPr="00261210" w:rsidRDefault="00063F23" w:rsidP="00503B65">
      <w:pPr>
        <w:pStyle w:val="AdDagsorden"/>
        <w:numPr>
          <w:ilvl w:val="0"/>
          <w:numId w:val="15"/>
        </w:numPr>
        <w:rPr>
          <w:b/>
        </w:rPr>
      </w:pPr>
      <w:r w:rsidRPr="00261210">
        <w:rPr>
          <w:b/>
        </w:rPr>
        <w:t>Meddelelser</w:t>
      </w:r>
    </w:p>
    <w:p w14:paraId="3D908BC6" w14:textId="7E518C8F" w:rsidR="007C1F19" w:rsidRDefault="00063F23" w:rsidP="00503B65">
      <w:pPr>
        <w:pStyle w:val="AdDagsorden"/>
        <w:numPr>
          <w:ilvl w:val="1"/>
          <w:numId w:val="15"/>
        </w:numPr>
        <w:rPr>
          <w:i/>
        </w:rPr>
      </w:pPr>
      <w:r w:rsidRPr="00CA2864">
        <w:rPr>
          <w:i/>
        </w:rPr>
        <w:t>Meddelelser fra formand</w:t>
      </w:r>
      <w:r w:rsidR="008E4A57">
        <w:rPr>
          <w:i/>
        </w:rPr>
        <w:t>,</w:t>
      </w:r>
      <w:r w:rsidR="00AE5DB6">
        <w:rPr>
          <w:i/>
        </w:rPr>
        <w:t xml:space="preserve"> </w:t>
      </w:r>
      <w:proofErr w:type="spellStart"/>
      <w:r w:rsidR="00AE5DB6">
        <w:rPr>
          <w:i/>
        </w:rPr>
        <w:t>inkl</w:t>
      </w:r>
      <w:proofErr w:type="spellEnd"/>
      <w:r w:rsidR="00AE5DB6">
        <w:rPr>
          <w:i/>
        </w:rPr>
        <w:t xml:space="preserve"> FFU,</w:t>
      </w:r>
      <w:r w:rsidR="008E4A57">
        <w:rPr>
          <w:i/>
        </w:rPr>
        <w:t xml:space="preserve"> IL</w:t>
      </w:r>
      <w:r w:rsidRPr="00CA2864">
        <w:rPr>
          <w:i/>
        </w:rPr>
        <w:t xml:space="preserve"> og administration</w:t>
      </w:r>
    </w:p>
    <w:p w14:paraId="325EB061" w14:textId="30D33206" w:rsidR="00E751D4" w:rsidRDefault="00EB4DC5" w:rsidP="00A559C7">
      <w:pPr>
        <w:pStyle w:val="Opstilling-punkttegn"/>
        <w:numPr>
          <w:ilvl w:val="0"/>
          <w:numId w:val="16"/>
        </w:numPr>
        <w:tabs>
          <w:tab w:val="left" w:pos="1304"/>
        </w:tabs>
      </w:pPr>
      <w:r>
        <w:t xml:space="preserve">Vi er ved at ansætte en medarbejder for et år til at hjælpe med </w:t>
      </w:r>
      <w:proofErr w:type="spellStart"/>
      <w:r>
        <w:t>postaward</w:t>
      </w:r>
      <w:proofErr w:type="spellEnd"/>
      <w:r>
        <w:t xml:space="preserve"> opgaver.</w:t>
      </w:r>
    </w:p>
    <w:p w14:paraId="4D90D455" w14:textId="2BB0A2B4" w:rsidR="00EC6F8E" w:rsidRDefault="00EC6F8E" w:rsidP="00A559C7">
      <w:pPr>
        <w:pStyle w:val="Opstilling-punkttegn"/>
        <w:numPr>
          <w:ilvl w:val="0"/>
          <w:numId w:val="16"/>
        </w:numPr>
        <w:tabs>
          <w:tab w:val="left" w:pos="1304"/>
        </w:tabs>
      </w:pPr>
      <w:r>
        <w:t xml:space="preserve">Fra </w:t>
      </w:r>
      <w:r w:rsidR="00880530">
        <w:t>FFU</w:t>
      </w:r>
      <w:r w:rsidR="002A0F14">
        <w:t>:</w:t>
      </w:r>
    </w:p>
    <w:p w14:paraId="24E874A8" w14:textId="40D0401E" w:rsidR="00233A1C" w:rsidRDefault="00A849A4" w:rsidP="00E751D4">
      <w:pPr>
        <w:pStyle w:val="Opstilling-punkttegn"/>
        <w:numPr>
          <w:ilvl w:val="1"/>
          <w:numId w:val="16"/>
        </w:numPr>
        <w:tabs>
          <w:tab w:val="left" w:pos="1304"/>
        </w:tabs>
      </w:pPr>
      <w:r>
        <w:t>Få ansøgninger fra HUM til grønne strategiske virkemidler</w:t>
      </w:r>
      <w:r w:rsidR="00233A1C">
        <w:t>.</w:t>
      </w:r>
    </w:p>
    <w:p w14:paraId="4F88AC78" w14:textId="7CDB960D" w:rsidR="009751DA" w:rsidRDefault="00A849A4" w:rsidP="00E751D4">
      <w:pPr>
        <w:pStyle w:val="Opstilling-punkttegn"/>
        <w:numPr>
          <w:ilvl w:val="1"/>
          <w:numId w:val="16"/>
        </w:numPr>
        <w:tabs>
          <w:tab w:val="left" w:pos="1304"/>
        </w:tabs>
      </w:pPr>
      <w:r>
        <w:t xml:space="preserve">CR holdt som </w:t>
      </w:r>
      <w:proofErr w:type="spellStart"/>
      <w:r>
        <w:t>Named</w:t>
      </w:r>
      <w:proofErr w:type="spellEnd"/>
      <w:r>
        <w:t xml:space="preserve"> Person oplæg for FFU om etik</w:t>
      </w:r>
      <w:r w:rsidR="009751DA">
        <w:t>.</w:t>
      </w:r>
      <w:r>
        <w:t xml:space="preserve"> Vi bør have større fokus på etik. Der er ingen forskningsprojekter, som ikke bør reflektere over de etiske aspekter.</w:t>
      </w:r>
    </w:p>
    <w:p w14:paraId="2A089B38" w14:textId="4D597B4A" w:rsidR="009751DA" w:rsidRDefault="00A849A4" w:rsidP="00E751D4">
      <w:pPr>
        <w:pStyle w:val="Opstilling-punkttegn"/>
        <w:numPr>
          <w:ilvl w:val="1"/>
          <w:numId w:val="16"/>
        </w:numPr>
        <w:tabs>
          <w:tab w:val="left" w:pos="1304"/>
        </w:tabs>
      </w:pPr>
      <w:proofErr w:type="spellStart"/>
      <w:r>
        <w:t>HUM:Global</w:t>
      </w:r>
      <w:proofErr w:type="spellEnd"/>
      <w:r>
        <w:t xml:space="preserve"> går i gang</w:t>
      </w:r>
      <w:r w:rsidR="009751DA" w:rsidRPr="009751DA">
        <w:t>.</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503B65">
      <w:pPr>
        <w:pStyle w:val="Opstilling-punkttegn"/>
        <w:numPr>
          <w:ilvl w:val="1"/>
          <w:numId w:val="15"/>
        </w:numPr>
        <w:rPr>
          <w:i/>
          <w:iCs/>
        </w:rPr>
      </w:pPr>
      <w:r w:rsidRPr="00BD258B">
        <w:rPr>
          <w:i/>
          <w:iCs/>
        </w:rPr>
        <w:t>Ansøgninger</w:t>
      </w:r>
    </w:p>
    <w:p w14:paraId="1A20AA4D" w14:textId="7974AFBC" w:rsidR="00996D17" w:rsidRPr="00222A42" w:rsidRDefault="00222A42" w:rsidP="003F2A36">
      <w:pPr>
        <w:pStyle w:val="Opstilling-punkttegn"/>
      </w:pPr>
      <w:r w:rsidRPr="00222A42">
        <w:t xml:space="preserve">DFF: To Sapere Aude, </w:t>
      </w:r>
      <w:r>
        <w:t>tre</w:t>
      </w:r>
      <w:r w:rsidRPr="00222A42">
        <w:t xml:space="preserve"> FP2, to International postdoc samt én tidsskrifts</w:t>
      </w:r>
      <w:r w:rsidR="00996D17" w:rsidRPr="00222A42">
        <w:t>ansøgning</w:t>
      </w:r>
    </w:p>
    <w:p w14:paraId="2D37FD52" w14:textId="124C2046" w:rsidR="00F46878" w:rsidRDefault="00222A42" w:rsidP="003F2A36">
      <w:pPr>
        <w:pStyle w:val="Opstilling-punkttegn"/>
      </w:pPr>
      <w:r>
        <w:t xml:space="preserve">Carlsberg: </w:t>
      </w:r>
      <w:proofErr w:type="spellStart"/>
      <w:r>
        <w:t>èn</w:t>
      </w:r>
      <w:proofErr w:type="spellEnd"/>
      <w:r>
        <w:t xml:space="preserve"> Semper Ardens </w:t>
      </w:r>
      <w:proofErr w:type="spellStart"/>
      <w:r>
        <w:t>Accelerate</w:t>
      </w:r>
      <w:proofErr w:type="spellEnd"/>
      <w:r>
        <w:t>, én re-integrationspostdoc, én infrastrukturansøgning samt et par ansøgninger om feltarbejde</w:t>
      </w:r>
      <w:r w:rsidR="00F46878">
        <w:t>.</w:t>
      </w:r>
    </w:p>
    <w:p w14:paraId="552125F4" w14:textId="35EB6D17" w:rsidR="00222A42" w:rsidRDefault="00222A42" w:rsidP="003F2A36">
      <w:pPr>
        <w:pStyle w:val="Opstilling-punkttegn"/>
      </w:pPr>
      <w:r>
        <w:t>Marie Curie: To ansøgninger, begge genansøgere.</w:t>
      </w:r>
    </w:p>
    <w:p w14:paraId="50D660A6" w14:textId="41CFE65F" w:rsidR="00222A42" w:rsidRDefault="00222A42" w:rsidP="003F2A36">
      <w:pPr>
        <w:pStyle w:val="Opstilling-punkttegn"/>
      </w:pPr>
      <w:r>
        <w:t>CHANSE/ HERA: To ToRS forskere hovedansøgere på konsortier samt to forskere med som partner i andre ansøgninger.</w:t>
      </w:r>
    </w:p>
    <w:p w14:paraId="3E0ACDAD" w14:textId="068648FB" w:rsidR="00222A42" w:rsidRDefault="00222A42" w:rsidP="003F2A36">
      <w:pPr>
        <w:pStyle w:val="Opstilling-punkttegn"/>
      </w:pPr>
      <w:r>
        <w:t xml:space="preserve">Velux </w:t>
      </w:r>
      <w:proofErr w:type="spellStart"/>
      <w:r>
        <w:t>HUMPraxis</w:t>
      </w:r>
      <w:proofErr w:type="spellEnd"/>
      <w:r>
        <w:t>: to ansøgninger.</w:t>
      </w:r>
    </w:p>
    <w:p w14:paraId="1F6C1183" w14:textId="71C3FB22" w:rsidR="00222A42" w:rsidRPr="00222A42" w:rsidRDefault="00222A42" w:rsidP="003F2A36">
      <w:pPr>
        <w:pStyle w:val="Opstilling-punkttegn"/>
        <w:rPr>
          <w:lang w:val="en-US"/>
        </w:rPr>
      </w:pPr>
      <w:r w:rsidRPr="00222A42">
        <w:rPr>
          <w:lang w:val="en-US"/>
        </w:rPr>
        <w:t xml:space="preserve">ERC Starting grant: to </w:t>
      </w:r>
      <w:proofErr w:type="spellStart"/>
      <w:r w:rsidRPr="00222A42">
        <w:rPr>
          <w:lang w:val="en-US"/>
        </w:rPr>
        <w:t>a</w:t>
      </w:r>
      <w:r>
        <w:rPr>
          <w:lang w:val="en-US"/>
        </w:rPr>
        <w:t>nsøgninger</w:t>
      </w:r>
      <w:proofErr w:type="spellEnd"/>
      <w:r>
        <w:rPr>
          <w:lang w:val="en-US"/>
        </w:rPr>
        <w:t>.</w:t>
      </w:r>
    </w:p>
    <w:p w14:paraId="49066D62" w14:textId="77777777" w:rsidR="00063F23" w:rsidRPr="00222A42" w:rsidRDefault="00063F23" w:rsidP="00063F23">
      <w:pPr>
        <w:pStyle w:val="Listeafsnit"/>
        <w:rPr>
          <w:lang w:val="en-US"/>
        </w:rPr>
      </w:pPr>
    </w:p>
    <w:p w14:paraId="76348C90" w14:textId="265E1FC1" w:rsidR="007C1F19" w:rsidRPr="002F323F" w:rsidRDefault="00063F23" w:rsidP="00503B65">
      <w:pPr>
        <w:pStyle w:val="AdDagsorden"/>
        <w:numPr>
          <w:ilvl w:val="1"/>
          <w:numId w:val="15"/>
        </w:numPr>
        <w:rPr>
          <w:i/>
        </w:rPr>
      </w:pPr>
      <w:r w:rsidRPr="00CA2864">
        <w:rPr>
          <w:i/>
        </w:rPr>
        <w:t>Bevillinger</w:t>
      </w:r>
    </w:p>
    <w:p w14:paraId="254E4734" w14:textId="072FB469" w:rsidR="00222A42" w:rsidRDefault="00222A42" w:rsidP="003273F3">
      <w:pPr>
        <w:pStyle w:val="Opstilling-punkttegn"/>
      </w:pPr>
      <w:r>
        <w:t xml:space="preserve">ERC </w:t>
      </w:r>
      <w:proofErr w:type="spellStart"/>
      <w:r>
        <w:t>Starting</w:t>
      </w:r>
      <w:proofErr w:type="spellEnd"/>
      <w:r>
        <w:t xml:space="preserve"> grant ansøgning imødekommet.</w:t>
      </w:r>
    </w:p>
    <w:p w14:paraId="68A55B8A" w14:textId="0C86AAAC" w:rsidR="00E751D4" w:rsidRPr="00CB35EC" w:rsidRDefault="00222A42" w:rsidP="003273F3">
      <w:pPr>
        <w:pStyle w:val="Opstilling-punkttegn"/>
      </w:pPr>
      <w:r>
        <w:t>Tidsskriftsansøgning imødekommet</w:t>
      </w:r>
      <w:r w:rsidR="00E751D4">
        <w:t>.</w:t>
      </w:r>
    </w:p>
    <w:p w14:paraId="3E0396DF" w14:textId="77777777" w:rsidR="007706D7" w:rsidRPr="00CB35EC" w:rsidRDefault="007706D7" w:rsidP="007706D7">
      <w:pPr>
        <w:pStyle w:val="Opstilling-punkttegn"/>
        <w:numPr>
          <w:ilvl w:val="0"/>
          <w:numId w:val="0"/>
        </w:numPr>
        <w:ind w:left="1364"/>
      </w:pPr>
    </w:p>
    <w:p w14:paraId="2ABFB464" w14:textId="4CE29B8B" w:rsidR="007706D7" w:rsidRPr="00CA2864" w:rsidRDefault="007706D7" w:rsidP="00503B65">
      <w:pPr>
        <w:pStyle w:val="AdDagsorden"/>
        <w:numPr>
          <w:ilvl w:val="1"/>
          <w:numId w:val="15"/>
        </w:numPr>
        <w:rPr>
          <w:i/>
        </w:rPr>
      </w:pPr>
      <w:r w:rsidRPr="00CA2864">
        <w:rPr>
          <w:i/>
        </w:rPr>
        <w:t>Information fra medlemmer</w:t>
      </w:r>
    </w:p>
    <w:p w14:paraId="78CFA723" w14:textId="727B80FF" w:rsidR="00311CFB" w:rsidRDefault="00233A1C" w:rsidP="00311CFB">
      <w:pPr>
        <w:pStyle w:val="Opstilling-punkttegn"/>
        <w:numPr>
          <w:ilvl w:val="0"/>
          <w:numId w:val="0"/>
        </w:numPr>
        <w:ind w:left="1364"/>
      </w:pPr>
      <w:r>
        <w:t>Intet at bemærke</w:t>
      </w:r>
      <w:r w:rsidR="00977FE0">
        <w:t>.</w:t>
      </w:r>
    </w:p>
    <w:p w14:paraId="5A93C75C" w14:textId="77777777" w:rsidR="00F46878" w:rsidRDefault="00F46878" w:rsidP="00311CFB">
      <w:pPr>
        <w:pStyle w:val="Opstilling-punkttegn"/>
        <w:numPr>
          <w:ilvl w:val="0"/>
          <w:numId w:val="0"/>
        </w:numPr>
        <w:ind w:left="1364"/>
      </w:pPr>
    </w:p>
    <w:p w14:paraId="6745BA88" w14:textId="2E0A17F7" w:rsidR="007706D7" w:rsidRPr="00261210" w:rsidRDefault="007706D7" w:rsidP="00503B65">
      <w:pPr>
        <w:pStyle w:val="AdDagsorden"/>
        <w:numPr>
          <w:ilvl w:val="0"/>
          <w:numId w:val="15"/>
        </w:numPr>
        <w:rPr>
          <w:b/>
        </w:rPr>
      </w:pPr>
      <w:r>
        <w:rPr>
          <w:b/>
        </w:rPr>
        <w:t>Evt.</w:t>
      </w:r>
    </w:p>
    <w:p w14:paraId="421D3EE7" w14:textId="58979468" w:rsidR="009768F5" w:rsidRPr="00620875" w:rsidRDefault="00836D5E" w:rsidP="009768F5">
      <w:pPr>
        <w:pStyle w:val="AdDagsorden"/>
        <w:numPr>
          <w:ilvl w:val="0"/>
          <w:numId w:val="0"/>
        </w:numPr>
        <w:ind w:left="360"/>
        <w:rPr>
          <w:szCs w:val="24"/>
        </w:rPr>
      </w:pPr>
      <w:r>
        <w:rPr>
          <w:szCs w:val="24"/>
        </w:rPr>
        <w:t>Intet at bemærke</w:t>
      </w:r>
      <w:r w:rsidR="009768F5">
        <w:rPr>
          <w:szCs w:val="24"/>
        </w:rPr>
        <w:t>.</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0D5247BB" w:rsidR="00063F23" w:rsidRPr="00922749" w:rsidRDefault="006021EE" w:rsidP="007706D7">
      <w:pPr>
        <w:pStyle w:val="AdDagsorden"/>
        <w:numPr>
          <w:ilvl w:val="0"/>
          <w:numId w:val="0"/>
        </w:numPr>
        <w:ind w:left="851" w:hanging="851"/>
      </w:pPr>
      <w:r>
        <w:t xml:space="preserve">Mødet slut kl. </w:t>
      </w:r>
      <w:r w:rsidR="003404F8">
        <w:t>1</w:t>
      </w:r>
      <w:r w:rsidR="00222A42">
        <w:t>5</w:t>
      </w:r>
      <w:r w:rsidR="003404F8">
        <w:t>:</w:t>
      </w:r>
      <w:r w:rsidR="00AB61AA">
        <w:t>07</w:t>
      </w:r>
    </w:p>
    <w:sectPr w:rsidR="00063F23" w:rsidRPr="00922749" w:rsidSect="005C005D">
      <w:headerReference w:type="default" r:id="rId7"/>
      <w:headerReference w:type="first" r:id="rId8"/>
      <w:footerReference w:type="first" r:id="rId9"/>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B1684" w14:textId="77777777" w:rsidR="007D340B" w:rsidRDefault="007D340B">
      <w:r>
        <w:separator/>
      </w:r>
    </w:p>
  </w:endnote>
  <w:endnote w:type="continuationSeparator" w:id="0">
    <w:p w14:paraId="15ACAC64" w14:textId="77777777" w:rsidR="007D340B" w:rsidRDefault="007D3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9DEEC" w14:textId="77777777" w:rsidR="007D340B" w:rsidRDefault="007D340B">
      <w:r>
        <w:separator/>
      </w:r>
    </w:p>
  </w:footnote>
  <w:footnote w:type="continuationSeparator" w:id="0">
    <w:p w14:paraId="29010413" w14:textId="77777777" w:rsidR="007D340B" w:rsidRDefault="007D3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6F799D8D" w:rsidR="00A671FB" w:rsidRPr="00870DC5" w:rsidRDefault="00922749" w:rsidP="00FA65F1">
                          <w:pPr>
                            <w:rPr>
                              <w:rStyle w:val="Sidetal"/>
                            </w:rPr>
                          </w:pPr>
                          <w:bookmarkStart w:id="8" w:name="SD_LAN_Side"/>
                          <w:r>
                            <w:rPr>
                              <w:rStyle w:val="Sidetal"/>
                            </w:rPr>
                            <w:t>Side</w:t>
                          </w:r>
                          <w:bookmarkEnd w:id="8"/>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9" w:name="SD_LAN_Af"/>
                          <w:r>
                            <w:rPr>
                              <w:rStyle w:val="Sidetal"/>
                            </w:rPr>
                            <w:t>Af</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6F799D8D" w:rsidR="00A671FB" w:rsidRPr="00870DC5" w:rsidRDefault="00922749" w:rsidP="00FA65F1">
                    <w:pPr>
                      <w:rPr>
                        <w:rStyle w:val="Sidetal"/>
                      </w:rPr>
                    </w:pPr>
                    <w:bookmarkStart w:id="10" w:name="SD_LAN_Side"/>
                    <w:r>
                      <w:rPr>
                        <w:rStyle w:val="Sidetal"/>
                      </w:rPr>
                      <w:t>Side</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11" w:name="SD_LAN_Af"/>
                    <w:r>
                      <w:rPr>
                        <w:rStyle w:val="Sidetal"/>
                      </w:rPr>
                      <w:t>Af</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0" w:name="SD_OFF_Line1"/>
          <w:r>
            <w:t>KØBENHAVNS UNIVERSITET</w:t>
          </w:r>
          <w:bookmarkEnd w:id="10"/>
        </w:p>
        <w:p w14:paraId="4C2DA855" w14:textId="77777777" w:rsidR="0009038A" w:rsidRPr="0009038A" w:rsidRDefault="00922749" w:rsidP="0009038A">
          <w:pPr>
            <w:pStyle w:val="Template-Hoved2"/>
          </w:pPr>
          <w:bookmarkStart w:id="11" w:name="SD_OFF_Line3"/>
          <w:r>
            <w:t>INSTITUT FOR TVÆRKULTURELLE OG REGIONALE STUDIER</w:t>
          </w:r>
          <w:bookmarkEnd w:id="11"/>
        </w:p>
      </w:tc>
    </w:tr>
  </w:tbl>
  <w:p w14:paraId="1C98CA85" w14:textId="77777777" w:rsidR="00A671FB" w:rsidRDefault="00922749" w:rsidP="00036D0A">
    <w:bookmarkStart w:id="12" w:name="SD_Minutes"/>
    <w:bookmarkEnd w:id="12"/>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3" w:name="SD_USR_Afdeling"/>
                          <w:bookmarkEnd w:id="13"/>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4"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4"/>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5" w:name="SD_LAN_Telefon"/>
                          <w:bookmarkStart w:id="16" w:name="HIF_SD_USR_Telefon"/>
                          <w:r w:rsidRPr="00922749">
                            <w:t>Tlf</w:t>
                          </w:r>
                          <w:bookmarkEnd w:id="15"/>
                          <w:r w:rsidR="00A671FB" w:rsidRPr="00922749">
                            <w:tab/>
                          </w:r>
                          <w:bookmarkStart w:id="17" w:name="SD_LAN_PhonePrefix"/>
                          <w:bookmarkEnd w:id="17"/>
                          <w:r w:rsidR="00A671FB" w:rsidRPr="00922749">
                            <w:t xml:space="preserve"> </w:t>
                          </w:r>
                          <w:bookmarkStart w:id="18" w:name="SD_USR_Telefon"/>
                          <w:r w:rsidRPr="00922749">
                            <w:t>35 32 89 00</w:t>
                          </w:r>
                          <w:bookmarkEnd w:id="18"/>
                        </w:p>
                        <w:p w14:paraId="4CA63B93" w14:textId="77777777" w:rsidR="00A671FB" w:rsidRPr="00A963A0" w:rsidRDefault="00A671FB" w:rsidP="004671D9">
                          <w:pPr>
                            <w:pStyle w:val="Template-AfsenderinfoAllcaps"/>
                            <w:rPr>
                              <w:lang w:val="en-US"/>
                            </w:rPr>
                          </w:pPr>
                          <w:bookmarkStart w:id="19" w:name="HIF_SD_USR_DirectPhone"/>
                          <w:bookmarkEnd w:id="16"/>
                          <w:r w:rsidRPr="00A963A0">
                            <w:rPr>
                              <w:lang w:val="en-US"/>
                            </w:rPr>
                            <w:t>DIR</w:t>
                          </w:r>
                          <w:r w:rsidRPr="00A963A0">
                            <w:rPr>
                              <w:lang w:val="en-US"/>
                            </w:rPr>
                            <w:tab/>
                          </w:r>
                          <w:bookmarkStart w:id="20" w:name="SD_LAN_PhonePrefix_N1"/>
                          <w:bookmarkEnd w:id="20"/>
                          <w:r w:rsidRPr="00A963A0">
                            <w:rPr>
                              <w:lang w:val="en-US"/>
                            </w:rPr>
                            <w:t xml:space="preserve"> </w:t>
                          </w:r>
                          <w:bookmarkStart w:id="21" w:name="SD_USR_DirectPhone"/>
                          <w:r w:rsidRPr="00A963A0">
                            <w:rPr>
                              <w:lang w:val="en-US"/>
                            </w:rPr>
                            <w:t xml:space="preserve"> </w:t>
                          </w:r>
                          <w:bookmarkEnd w:id="21"/>
                        </w:p>
                        <w:p w14:paraId="20484169" w14:textId="77777777" w:rsidR="00A671FB" w:rsidRPr="00922749" w:rsidRDefault="00A671FB" w:rsidP="004671D9">
                          <w:pPr>
                            <w:pStyle w:val="Template-AfsenderinfoAllcaps"/>
                            <w:rPr>
                              <w:vanish/>
                              <w:lang w:val="en-US"/>
                            </w:rPr>
                          </w:pPr>
                          <w:bookmarkStart w:id="22" w:name="HIF_SD_USR_Telefax"/>
                          <w:bookmarkEnd w:id="19"/>
                          <w:r w:rsidRPr="00922749">
                            <w:rPr>
                              <w:vanish/>
                              <w:lang w:val="en-US"/>
                            </w:rPr>
                            <w:t>FAX</w:t>
                          </w:r>
                          <w:r w:rsidRPr="00922749">
                            <w:rPr>
                              <w:vanish/>
                              <w:lang w:val="en-US"/>
                            </w:rPr>
                            <w:tab/>
                          </w:r>
                          <w:bookmarkStart w:id="23" w:name="SD_LAN_PhonePrefix_N2"/>
                          <w:bookmarkEnd w:id="23"/>
                          <w:r w:rsidRPr="00922749">
                            <w:rPr>
                              <w:vanish/>
                              <w:lang w:val="en-US"/>
                            </w:rPr>
                            <w:t xml:space="preserve"> </w:t>
                          </w:r>
                          <w:bookmarkStart w:id="24" w:name="SD_USR_Telefax"/>
                          <w:bookmarkEnd w:id="24"/>
                        </w:p>
                        <w:p w14:paraId="0F021CCF" w14:textId="77777777" w:rsidR="00A671FB" w:rsidRPr="00E7157A" w:rsidRDefault="00A671FB" w:rsidP="004671D9">
                          <w:pPr>
                            <w:pStyle w:val="Template-AfsenderinfoAllcaps"/>
                            <w:rPr>
                              <w:lang w:val="en-US"/>
                            </w:rPr>
                          </w:pPr>
                          <w:bookmarkStart w:id="25" w:name="HIF_SD_USR_Mobile"/>
                          <w:bookmarkEnd w:id="22"/>
                          <w:r w:rsidRPr="00E7157A">
                            <w:rPr>
                              <w:lang w:val="en-US"/>
                            </w:rPr>
                            <w:t>MOB</w:t>
                          </w:r>
                          <w:r w:rsidRPr="00E7157A">
                            <w:rPr>
                              <w:lang w:val="en-US"/>
                            </w:rPr>
                            <w:tab/>
                          </w:r>
                          <w:bookmarkStart w:id="26" w:name="SD_LAN_PhonePrefix_N3"/>
                          <w:bookmarkEnd w:id="26"/>
                          <w:r w:rsidRPr="00E7157A">
                            <w:rPr>
                              <w:lang w:val="en-US"/>
                            </w:rPr>
                            <w:t xml:space="preserve"> </w:t>
                          </w:r>
                          <w:bookmarkStart w:id="27" w:name="SD_USR_Mobile"/>
                          <w:r w:rsidR="00922749" w:rsidRPr="00E7157A">
                            <w:rPr>
                              <w:lang w:val="en-US"/>
                            </w:rPr>
                            <w:t>28 60 46 45</w:t>
                          </w:r>
                          <w:bookmarkEnd w:id="27"/>
                        </w:p>
                        <w:bookmarkEnd w:id="25"/>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28" w:name="SD_USR_Email"/>
                          <w:bookmarkStart w:id="29" w:name="HIF_SD_USR_Email"/>
                          <w:r w:rsidRPr="00E7157A">
                            <w:rPr>
                              <w:lang w:val="en-US"/>
                            </w:rPr>
                            <w:t>charlott@hum.ku.dk</w:t>
                          </w:r>
                          <w:bookmarkEnd w:id="28"/>
                        </w:p>
                        <w:p w14:paraId="5E845E80" w14:textId="77777777" w:rsidR="00A671FB" w:rsidRPr="00E7157A" w:rsidRDefault="00922749" w:rsidP="004671D9">
                          <w:pPr>
                            <w:pStyle w:val="Template-Afsenderinfo"/>
                            <w:rPr>
                              <w:lang w:val="en-US"/>
                            </w:rPr>
                          </w:pPr>
                          <w:bookmarkStart w:id="30" w:name="SD_USR_Web"/>
                          <w:bookmarkStart w:id="31" w:name="HIF_SD_USR_Web"/>
                          <w:bookmarkEnd w:id="29"/>
                          <w:r w:rsidRPr="00E7157A">
                            <w:rPr>
                              <w:lang w:val="en-US"/>
                            </w:rPr>
                            <w:t>www.tors.ku.dk</w:t>
                          </w:r>
                          <w:bookmarkEnd w:id="30"/>
                        </w:p>
                        <w:bookmarkEnd w:id="31"/>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2" w:name="HIF_SD_USR_Initials"/>
                          <w:r w:rsidRPr="00E7157A">
                            <w:rPr>
                              <w:vanish/>
                              <w:lang w:val="en-US"/>
                            </w:rPr>
                            <w:t xml:space="preserve">ReF: </w:t>
                          </w:r>
                          <w:bookmarkStart w:id="33" w:name="SD_USR_Initials"/>
                          <w:bookmarkEnd w:id="33"/>
                        </w:p>
                        <w:p w14:paraId="69649522" w14:textId="77777777" w:rsidR="00A671FB" w:rsidRPr="00922749" w:rsidRDefault="00922749" w:rsidP="004671D9">
                          <w:pPr>
                            <w:pStyle w:val="Template-AfsenderinfoAllcaps"/>
                            <w:rPr>
                              <w:vanish/>
                            </w:rPr>
                          </w:pPr>
                          <w:bookmarkStart w:id="34" w:name="SD_LAN_Sag"/>
                          <w:bookmarkStart w:id="35" w:name="HIF_SD_FLD_Sagsnummer"/>
                          <w:bookmarkEnd w:id="32"/>
                          <w:r>
                            <w:rPr>
                              <w:vanish/>
                            </w:rPr>
                            <w:t>Sag</w:t>
                          </w:r>
                          <w:bookmarkEnd w:id="34"/>
                          <w:r w:rsidR="00A671FB" w:rsidRPr="00922749">
                            <w:rPr>
                              <w:vanish/>
                            </w:rPr>
                            <w:t xml:space="preserve">: </w:t>
                          </w:r>
                          <w:bookmarkStart w:id="36" w:name="SD_FLD_Sagsnummer"/>
                          <w:bookmarkEnd w:id="36"/>
                        </w:p>
                        <w:p w14:paraId="52BA2ED7" w14:textId="77777777" w:rsidR="00A671FB" w:rsidRPr="00BB281E" w:rsidRDefault="00922749" w:rsidP="004671D9">
                          <w:pPr>
                            <w:pStyle w:val="Template-Afsenderinfo"/>
                          </w:pPr>
                          <w:bookmarkStart w:id="37" w:name="SD_LAN_SagsnrOplyses"/>
                          <w:r>
                            <w:rPr>
                              <w:vanish/>
                            </w:rPr>
                            <w:t>Sagsnr. oplyses ved henv.</w:t>
                          </w:r>
                          <w:bookmarkEnd w:id="37"/>
                          <w:r w:rsidR="00A671FB" w:rsidRPr="00922749">
                            <w:rPr>
                              <w:vanish/>
                            </w:rPr>
                            <w:t xml:space="preserve"> </w:t>
                          </w:r>
                          <w:bookmarkEnd w:id="35"/>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0" w:name="SD_USR_Afdeling"/>
                    <w:bookmarkEnd w:id="40"/>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1"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1"/>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2" w:name="SD_LAN_Telefon"/>
                    <w:bookmarkStart w:id="43" w:name="HIF_SD_USR_Telefon"/>
                    <w:r w:rsidRPr="00922749">
                      <w:t>Tlf</w:t>
                    </w:r>
                    <w:bookmarkEnd w:id="42"/>
                    <w:r w:rsidR="00A671FB" w:rsidRPr="00922749">
                      <w:tab/>
                    </w:r>
                    <w:bookmarkStart w:id="44" w:name="SD_LAN_PhonePrefix"/>
                    <w:bookmarkEnd w:id="44"/>
                    <w:r w:rsidR="00A671FB" w:rsidRPr="00922749">
                      <w:t xml:space="preserve"> </w:t>
                    </w:r>
                    <w:bookmarkStart w:id="45" w:name="SD_USR_Telefon"/>
                    <w:r w:rsidRPr="00922749">
                      <w:t>35 32 89 00</w:t>
                    </w:r>
                    <w:bookmarkEnd w:id="45"/>
                  </w:p>
                  <w:p w14:paraId="4CA63B93" w14:textId="77777777" w:rsidR="00A671FB" w:rsidRPr="00A963A0" w:rsidRDefault="00A671FB" w:rsidP="004671D9">
                    <w:pPr>
                      <w:pStyle w:val="Template-AfsenderinfoAllcaps"/>
                      <w:rPr>
                        <w:lang w:val="en-US"/>
                      </w:rPr>
                    </w:pPr>
                    <w:bookmarkStart w:id="46" w:name="HIF_SD_USR_DirectPhone"/>
                    <w:bookmarkEnd w:id="43"/>
                    <w:r w:rsidRPr="00A963A0">
                      <w:rPr>
                        <w:lang w:val="en-US"/>
                      </w:rPr>
                      <w:t>DIR</w:t>
                    </w:r>
                    <w:r w:rsidRPr="00A963A0">
                      <w:rPr>
                        <w:lang w:val="en-US"/>
                      </w:rPr>
                      <w:tab/>
                    </w:r>
                    <w:bookmarkStart w:id="47" w:name="SD_LAN_PhonePrefix_N1"/>
                    <w:bookmarkEnd w:id="47"/>
                    <w:r w:rsidRPr="00A963A0">
                      <w:rPr>
                        <w:lang w:val="en-US"/>
                      </w:rPr>
                      <w:t xml:space="preserve"> </w:t>
                    </w:r>
                    <w:bookmarkStart w:id="48" w:name="SD_USR_DirectPhone"/>
                    <w:r w:rsidRPr="00A963A0">
                      <w:rPr>
                        <w:lang w:val="en-US"/>
                      </w:rPr>
                      <w:t xml:space="preserve"> </w:t>
                    </w:r>
                    <w:bookmarkEnd w:id="48"/>
                  </w:p>
                  <w:p w14:paraId="20484169" w14:textId="77777777" w:rsidR="00A671FB" w:rsidRPr="00922749" w:rsidRDefault="00A671FB" w:rsidP="004671D9">
                    <w:pPr>
                      <w:pStyle w:val="Template-AfsenderinfoAllcaps"/>
                      <w:rPr>
                        <w:vanish/>
                        <w:lang w:val="en-US"/>
                      </w:rPr>
                    </w:pPr>
                    <w:bookmarkStart w:id="49" w:name="HIF_SD_USR_Telefax"/>
                    <w:bookmarkEnd w:id="46"/>
                    <w:r w:rsidRPr="00922749">
                      <w:rPr>
                        <w:vanish/>
                        <w:lang w:val="en-US"/>
                      </w:rPr>
                      <w:t>FAX</w:t>
                    </w:r>
                    <w:r w:rsidRPr="00922749">
                      <w:rPr>
                        <w:vanish/>
                        <w:lang w:val="en-US"/>
                      </w:rPr>
                      <w:tab/>
                    </w:r>
                    <w:bookmarkStart w:id="50" w:name="SD_LAN_PhonePrefix_N2"/>
                    <w:bookmarkEnd w:id="50"/>
                    <w:r w:rsidRPr="00922749">
                      <w:rPr>
                        <w:vanish/>
                        <w:lang w:val="en-US"/>
                      </w:rPr>
                      <w:t xml:space="preserve"> </w:t>
                    </w:r>
                    <w:bookmarkStart w:id="51" w:name="SD_USR_Telefax"/>
                    <w:bookmarkEnd w:id="51"/>
                  </w:p>
                  <w:p w14:paraId="0F021CCF" w14:textId="77777777" w:rsidR="00A671FB" w:rsidRPr="00E7157A" w:rsidRDefault="00A671FB" w:rsidP="004671D9">
                    <w:pPr>
                      <w:pStyle w:val="Template-AfsenderinfoAllcaps"/>
                      <w:rPr>
                        <w:lang w:val="en-US"/>
                      </w:rPr>
                    </w:pPr>
                    <w:bookmarkStart w:id="52" w:name="HIF_SD_USR_Mobile"/>
                    <w:bookmarkEnd w:id="49"/>
                    <w:r w:rsidRPr="00E7157A">
                      <w:rPr>
                        <w:lang w:val="en-US"/>
                      </w:rPr>
                      <w:t>MOB</w:t>
                    </w:r>
                    <w:r w:rsidRPr="00E7157A">
                      <w:rPr>
                        <w:lang w:val="en-US"/>
                      </w:rPr>
                      <w:tab/>
                    </w:r>
                    <w:bookmarkStart w:id="53" w:name="SD_LAN_PhonePrefix_N3"/>
                    <w:bookmarkEnd w:id="53"/>
                    <w:r w:rsidRPr="00E7157A">
                      <w:rPr>
                        <w:lang w:val="en-US"/>
                      </w:rPr>
                      <w:t xml:space="preserve"> </w:t>
                    </w:r>
                    <w:bookmarkStart w:id="54" w:name="SD_USR_Mobile"/>
                    <w:r w:rsidR="00922749" w:rsidRPr="00E7157A">
                      <w:rPr>
                        <w:lang w:val="en-US"/>
                      </w:rPr>
                      <w:t>28 60 46 45</w:t>
                    </w:r>
                    <w:bookmarkEnd w:id="54"/>
                  </w:p>
                  <w:bookmarkEnd w:id="52"/>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5" w:name="SD_USR_Email"/>
                    <w:bookmarkStart w:id="56" w:name="HIF_SD_USR_Email"/>
                    <w:r w:rsidRPr="00E7157A">
                      <w:rPr>
                        <w:lang w:val="en-US"/>
                      </w:rPr>
                      <w:t>charlott@hum.ku.dk</w:t>
                    </w:r>
                    <w:bookmarkEnd w:id="55"/>
                  </w:p>
                  <w:p w14:paraId="5E845E80" w14:textId="77777777" w:rsidR="00A671FB" w:rsidRPr="00E7157A" w:rsidRDefault="00922749" w:rsidP="004671D9">
                    <w:pPr>
                      <w:pStyle w:val="Template-Afsenderinfo"/>
                      <w:rPr>
                        <w:lang w:val="en-US"/>
                      </w:rPr>
                    </w:pPr>
                    <w:bookmarkStart w:id="57" w:name="SD_USR_Web"/>
                    <w:bookmarkStart w:id="58" w:name="HIF_SD_USR_Web"/>
                    <w:bookmarkEnd w:id="56"/>
                    <w:r w:rsidRPr="00E7157A">
                      <w:rPr>
                        <w:lang w:val="en-US"/>
                      </w:rPr>
                      <w:t>www.tors.ku.dk</w:t>
                    </w:r>
                    <w:bookmarkEnd w:id="57"/>
                  </w:p>
                  <w:bookmarkEnd w:id="58"/>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59" w:name="HIF_SD_USR_Initials"/>
                    <w:r w:rsidRPr="00E7157A">
                      <w:rPr>
                        <w:vanish/>
                        <w:lang w:val="en-US"/>
                      </w:rPr>
                      <w:t xml:space="preserve">ReF: </w:t>
                    </w:r>
                    <w:bookmarkStart w:id="60" w:name="SD_USR_Initials"/>
                    <w:bookmarkEnd w:id="60"/>
                  </w:p>
                  <w:p w14:paraId="69649522" w14:textId="77777777" w:rsidR="00A671FB" w:rsidRPr="00922749" w:rsidRDefault="00922749" w:rsidP="004671D9">
                    <w:pPr>
                      <w:pStyle w:val="Template-AfsenderinfoAllcaps"/>
                      <w:rPr>
                        <w:vanish/>
                      </w:rPr>
                    </w:pPr>
                    <w:bookmarkStart w:id="61" w:name="SD_LAN_Sag"/>
                    <w:bookmarkStart w:id="62" w:name="HIF_SD_FLD_Sagsnummer"/>
                    <w:bookmarkEnd w:id="59"/>
                    <w:r>
                      <w:rPr>
                        <w:vanish/>
                      </w:rPr>
                      <w:t>Sag</w:t>
                    </w:r>
                    <w:bookmarkEnd w:id="61"/>
                    <w:r w:rsidR="00A671FB" w:rsidRPr="00922749">
                      <w:rPr>
                        <w:vanish/>
                      </w:rPr>
                      <w:t xml:space="preserve">: </w:t>
                    </w:r>
                    <w:bookmarkStart w:id="63" w:name="SD_FLD_Sagsnummer"/>
                    <w:bookmarkEnd w:id="63"/>
                  </w:p>
                  <w:p w14:paraId="52BA2ED7" w14:textId="77777777" w:rsidR="00A671FB" w:rsidRPr="00BB281E" w:rsidRDefault="00922749" w:rsidP="004671D9">
                    <w:pPr>
                      <w:pStyle w:val="Template-Afsenderinfo"/>
                    </w:pPr>
                    <w:bookmarkStart w:id="64" w:name="SD_LAN_SagsnrOplyses"/>
                    <w:r>
                      <w:rPr>
                        <w:vanish/>
                      </w:rPr>
                      <w:t>Sagsnr. oplyses ved henv.</w:t>
                    </w:r>
                    <w:bookmarkEnd w:id="64"/>
                    <w:r w:rsidR="00A671FB" w:rsidRPr="00922749">
                      <w:rPr>
                        <w:vanish/>
                      </w:rPr>
                      <w:t xml:space="preserve"> </w:t>
                    </w:r>
                    <w:bookmarkEnd w:id="62"/>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000741FE"/>
    <w:multiLevelType w:val="hybridMultilevel"/>
    <w:tmpl w:val="F84ADBF6"/>
    <w:lvl w:ilvl="0" w:tplc="0406000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9"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0"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2"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39F34CC3"/>
    <w:multiLevelType w:val="multilevel"/>
    <w:tmpl w:val="3378DA3E"/>
    <w:lvl w:ilvl="0">
      <w:start w:val="1"/>
      <w:numFmt w:val="bullet"/>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4"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7891A1F"/>
    <w:multiLevelType w:val="hybridMultilevel"/>
    <w:tmpl w:val="806882C2"/>
    <w:lvl w:ilvl="0" w:tplc="0406000F">
      <w:start w:val="7"/>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5725678E"/>
    <w:multiLevelType w:val="multilevel"/>
    <w:tmpl w:val="108E7512"/>
    <w:lvl w:ilvl="0">
      <w:start w:val="1"/>
      <w:numFmt w:val="bullet"/>
      <w:pStyle w:val="Opstilling-punkttegn"/>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o"/>
      <w:lvlJc w:val="left"/>
      <w:pPr>
        <w:ind w:left="2232" w:hanging="360"/>
      </w:pPr>
      <w:rPr>
        <w:rFonts w:ascii="Courier New" w:hAnsi="Courier New" w:cs="Courier New"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7"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915699315">
    <w:abstractNumId w:val="17"/>
  </w:num>
  <w:num w:numId="2" w16cid:durableId="811292164">
    <w:abstractNumId w:val="12"/>
  </w:num>
  <w:num w:numId="3" w16cid:durableId="313410146">
    <w:abstractNumId w:val="14"/>
  </w:num>
  <w:num w:numId="4" w16cid:durableId="980689486">
    <w:abstractNumId w:val="11"/>
  </w:num>
  <w:num w:numId="5" w16cid:durableId="2137017016">
    <w:abstractNumId w:val="7"/>
  </w:num>
  <w:num w:numId="6" w16cid:durableId="200554362">
    <w:abstractNumId w:val="6"/>
  </w:num>
  <w:num w:numId="7" w16cid:durableId="1973562211">
    <w:abstractNumId w:val="5"/>
  </w:num>
  <w:num w:numId="8" w16cid:durableId="279841421">
    <w:abstractNumId w:val="4"/>
  </w:num>
  <w:num w:numId="9" w16cid:durableId="1012144783">
    <w:abstractNumId w:val="3"/>
  </w:num>
  <w:num w:numId="10" w16cid:durableId="568463372">
    <w:abstractNumId w:val="2"/>
  </w:num>
  <w:num w:numId="11" w16cid:durableId="258292981">
    <w:abstractNumId w:val="1"/>
  </w:num>
  <w:num w:numId="12" w16cid:durableId="105736588">
    <w:abstractNumId w:val="0"/>
  </w:num>
  <w:num w:numId="13" w16cid:durableId="2144883649">
    <w:abstractNumId w:val="16"/>
  </w:num>
  <w:num w:numId="14" w16cid:durableId="1865552433">
    <w:abstractNumId w:val="9"/>
  </w:num>
  <w:num w:numId="15" w16cid:durableId="148717674">
    <w:abstractNumId w:val="10"/>
  </w:num>
  <w:num w:numId="16" w16cid:durableId="1570532119">
    <w:abstractNumId w:val="16"/>
  </w:num>
  <w:num w:numId="17" w16cid:durableId="591861322">
    <w:abstractNumId w:val="13"/>
  </w:num>
  <w:num w:numId="18" w16cid:durableId="228611043">
    <w:abstractNumId w:val="15"/>
  </w:num>
  <w:num w:numId="19" w16cid:durableId="198692790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rgUAym/sGywAAAA="/>
  </w:docVars>
  <w:rsids>
    <w:rsidRoot w:val="00922749"/>
    <w:rsid w:val="00000344"/>
    <w:rsid w:val="00002EDB"/>
    <w:rsid w:val="00003190"/>
    <w:rsid w:val="00003B73"/>
    <w:rsid w:val="00003CA3"/>
    <w:rsid w:val="00015950"/>
    <w:rsid w:val="00016035"/>
    <w:rsid w:val="00020F01"/>
    <w:rsid w:val="00023B72"/>
    <w:rsid w:val="00024C31"/>
    <w:rsid w:val="00024EBA"/>
    <w:rsid w:val="00032B6D"/>
    <w:rsid w:val="0003345A"/>
    <w:rsid w:val="00035077"/>
    <w:rsid w:val="00035FB8"/>
    <w:rsid w:val="00036A1F"/>
    <w:rsid w:val="00036D0A"/>
    <w:rsid w:val="00037CE8"/>
    <w:rsid w:val="00043A9F"/>
    <w:rsid w:val="00045787"/>
    <w:rsid w:val="00051AA2"/>
    <w:rsid w:val="00057CE1"/>
    <w:rsid w:val="00063F23"/>
    <w:rsid w:val="00064EF9"/>
    <w:rsid w:val="00064FF5"/>
    <w:rsid w:val="00066333"/>
    <w:rsid w:val="000772AD"/>
    <w:rsid w:val="00082CF0"/>
    <w:rsid w:val="000830C8"/>
    <w:rsid w:val="00084A7D"/>
    <w:rsid w:val="0009038A"/>
    <w:rsid w:val="00090BE2"/>
    <w:rsid w:val="0009269B"/>
    <w:rsid w:val="000926ED"/>
    <w:rsid w:val="00092E6A"/>
    <w:rsid w:val="000A1ACE"/>
    <w:rsid w:val="000A359B"/>
    <w:rsid w:val="000A6DAA"/>
    <w:rsid w:val="000A7AB4"/>
    <w:rsid w:val="000B7FFC"/>
    <w:rsid w:val="000C3537"/>
    <w:rsid w:val="000C4FAF"/>
    <w:rsid w:val="000D2B46"/>
    <w:rsid w:val="000D319E"/>
    <w:rsid w:val="000D6C44"/>
    <w:rsid w:val="000E454E"/>
    <w:rsid w:val="000E5860"/>
    <w:rsid w:val="000E6193"/>
    <w:rsid w:val="000E6EE0"/>
    <w:rsid w:val="000F2051"/>
    <w:rsid w:val="000F3910"/>
    <w:rsid w:val="000F488C"/>
    <w:rsid w:val="000F5D81"/>
    <w:rsid w:val="000F6A12"/>
    <w:rsid w:val="001067E7"/>
    <w:rsid w:val="0010749D"/>
    <w:rsid w:val="00107E03"/>
    <w:rsid w:val="001143FA"/>
    <w:rsid w:val="00121203"/>
    <w:rsid w:val="001219BD"/>
    <w:rsid w:val="00122A5C"/>
    <w:rsid w:val="00124C56"/>
    <w:rsid w:val="0013035D"/>
    <w:rsid w:val="0013041E"/>
    <w:rsid w:val="00142AFD"/>
    <w:rsid w:val="00143230"/>
    <w:rsid w:val="001439D5"/>
    <w:rsid w:val="00150968"/>
    <w:rsid w:val="0015550F"/>
    <w:rsid w:val="0015734A"/>
    <w:rsid w:val="001610B3"/>
    <w:rsid w:val="001708C2"/>
    <w:rsid w:val="00171411"/>
    <w:rsid w:val="00172ACD"/>
    <w:rsid w:val="00173346"/>
    <w:rsid w:val="00180E47"/>
    <w:rsid w:val="001827CB"/>
    <w:rsid w:val="001845DE"/>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E3C40"/>
    <w:rsid w:val="001F08DA"/>
    <w:rsid w:val="001F1342"/>
    <w:rsid w:val="001F1370"/>
    <w:rsid w:val="001F477B"/>
    <w:rsid w:val="001F4ACB"/>
    <w:rsid w:val="002003B6"/>
    <w:rsid w:val="00200C5E"/>
    <w:rsid w:val="00205862"/>
    <w:rsid w:val="002074A6"/>
    <w:rsid w:val="00211D39"/>
    <w:rsid w:val="00220E5F"/>
    <w:rsid w:val="00221F9E"/>
    <w:rsid w:val="00222A42"/>
    <w:rsid w:val="00223027"/>
    <w:rsid w:val="002329BA"/>
    <w:rsid w:val="002334E1"/>
    <w:rsid w:val="00233A1C"/>
    <w:rsid w:val="002353B2"/>
    <w:rsid w:val="00236141"/>
    <w:rsid w:val="00237DAF"/>
    <w:rsid w:val="00237DE7"/>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C42A2"/>
    <w:rsid w:val="002D09F6"/>
    <w:rsid w:val="002D4BEC"/>
    <w:rsid w:val="002F09EB"/>
    <w:rsid w:val="002F0F74"/>
    <w:rsid w:val="002F323F"/>
    <w:rsid w:val="002F7B93"/>
    <w:rsid w:val="0030051B"/>
    <w:rsid w:val="00303D3C"/>
    <w:rsid w:val="00305470"/>
    <w:rsid w:val="00311CFB"/>
    <w:rsid w:val="003178D3"/>
    <w:rsid w:val="00317D7E"/>
    <w:rsid w:val="00321608"/>
    <w:rsid w:val="003273F3"/>
    <w:rsid w:val="00332DB7"/>
    <w:rsid w:val="00332F5B"/>
    <w:rsid w:val="003334D1"/>
    <w:rsid w:val="00334876"/>
    <w:rsid w:val="00335E71"/>
    <w:rsid w:val="00340136"/>
    <w:rsid w:val="003404F8"/>
    <w:rsid w:val="00342602"/>
    <w:rsid w:val="003457AC"/>
    <w:rsid w:val="003513E2"/>
    <w:rsid w:val="00351BBB"/>
    <w:rsid w:val="003520C3"/>
    <w:rsid w:val="003543A5"/>
    <w:rsid w:val="00354995"/>
    <w:rsid w:val="00355982"/>
    <w:rsid w:val="0036030F"/>
    <w:rsid w:val="00361F9F"/>
    <w:rsid w:val="00362970"/>
    <w:rsid w:val="00362D3C"/>
    <w:rsid w:val="003654CC"/>
    <w:rsid w:val="003667FA"/>
    <w:rsid w:val="0037149F"/>
    <w:rsid w:val="00374286"/>
    <w:rsid w:val="00374E61"/>
    <w:rsid w:val="00375746"/>
    <w:rsid w:val="003758B1"/>
    <w:rsid w:val="0038416B"/>
    <w:rsid w:val="00384990"/>
    <w:rsid w:val="0038690E"/>
    <w:rsid w:val="003869F6"/>
    <w:rsid w:val="00387785"/>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3F3EA0"/>
    <w:rsid w:val="004024CF"/>
    <w:rsid w:val="00403826"/>
    <w:rsid w:val="00407F0D"/>
    <w:rsid w:val="004108F0"/>
    <w:rsid w:val="0041549A"/>
    <w:rsid w:val="00417B98"/>
    <w:rsid w:val="00421AD3"/>
    <w:rsid w:val="00433CB8"/>
    <w:rsid w:val="00434D39"/>
    <w:rsid w:val="00437043"/>
    <w:rsid w:val="004414AC"/>
    <w:rsid w:val="0044191A"/>
    <w:rsid w:val="00450375"/>
    <w:rsid w:val="0045118C"/>
    <w:rsid w:val="004531C3"/>
    <w:rsid w:val="00454610"/>
    <w:rsid w:val="00466A5A"/>
    <w:rsid w:val="004671D9"/>
    <w:rsid w:val="00472A82"/>
    <w:rsid w:val="004734E7"/>
    <w:rsid w:val="00480071"/>
    <w:rsid w:val="00481339"/>
    <w:rsid w:val="00482639"/>
    <w:rsid w:val="00482A8D"/>
    <w:rsid w:val="004876FA"/>
    <w:rsid w:val="00492E71"/>
    <w:rsid w:val="00493984"/>
    <w:rsid w:val="00495E5F"/>
    <w:rsid w:val="0049731F"/>
    <w:rsid w:val="004A3059"/>
    <w:rsid w:val="004A31E1"/>
    <w:rsid w:val="004A3EF8"/>
    <w:rsid w:val="004A72A7"/>
    <w:rsid w:val="004B0379"/>
    <w:rsid w:val="004B03D9"/>
    <w:rsid w:val="004B30FD"/>
    <w:rsid w:val="004B3829"/>
    <w:rsid w:val="004B4D1B"/>
    <w:rsid w:val="004B4EB8"/>
    <w:rsid w:val="004B743A"/>
    <w:rsid w:val="004B7E9B"/>
    <w:rsid w:val="004C02BE"/>
    <w:rsid w:val="004C2CA3"/>
    <w:rsid w:val="004C457D"/>
    <w:rsid w:val="004D0652"/>
    <w:rsid w:val="004E19E0"/>
    <w:rsid w:val="004E3311"/>
    <w:rsid w:val="004E51E4"/>
    <w:rsid w:val="004E6A2C"/>
    <w:rsid w:val="004F105B"/>
    <w:rsid w:val="004F115F"/>
    <w:rsid w:val="004F1CF7"/>
    <w:rsid w:val="004F75B0"/>
    <w:rsid w:val="004F7878"/>
    <w:rsid w:val="00503B65"/>
    <w:rsid w:val="00504797"/>
    <w:rsid w:val="00512A84"/>
    <w:rsid w:val="005210C1"/>
    <w:rsid w:val="005344A6"/>
    <w:rsid w:val="0054564C"/>
    <w:rsid w:val="00551538"/>
    <w:rsid w:val="00560339"/>
    <w:rsid w:val="0056124B"/>
    <w:rsid w:val="00563981"/>
    <w:rsid w:val="00565D67"/>
    <w:rsid w:val="005664BF"/>
    <w:rsid w:val="005716DC"/>
    <w:rsid w:val="00575EA2"/>
    <w:rsid w:val="005841E9"/>
    <w:rsid w:val="00586D18"/>
    <w:rsid w:val="00587088"/>
    <w:rsid w:val="00590996"/>
    <w:rsid w:val="00594D8B"/>
    <w:rsid w:val="005960CA"/>
    <w:rsid w:val="005A16E4"/>
    <w:rsid w:val="005A27F6"/>
    <w:rsid w:val="005A4584"/>
    <w:rsid w:val="005A74A9"/>
    <w:rsid w:val="005A7A12"/>
    <w:rsid w:val="005B0FDC"/>
    <w:rsid w:val="005C005D"/>
    <w:rsid w:val="005C45B5"/>
    <w:rsid w:val="005C7427"/>
    <w:rsid w:val="005C7FB0"/>
    <w:rsid w:val="005D2986"/>
    <w:rsid w:val="005F59B2"/>
    <w:rsid w:val="005F5E75"/>
    <w:rsid w:val="005F674A"/>
    <w:rsid w:val="006021EE"/>
    <w:rsid w:val="006052F1"/>
    <w:rsid w:val="00606F4E"/>
    <w:rsid w:val="00612BE1"/>
    <w:rsid w:val="00620092"/>
    <w:rsid w:val="00620875"/>
    <w:rsid w:val="006271FB"/>
    <w:rsid w:val="00633182"/>
    <w:rsid w:val="0063453F"/>
    <w:rsid w:val="00634BFD"/>
    <w:rsid w:val="0064111C"/>
    <w:rsid w:val="00643766"/>
    <w:rsid w:val="0064380D"/>
    <w:rsid w:val="00650100"/>
    <w:rsid w:val="00651452"/>
    <w:rsid w:val="00657628"/>
    <w:rsid w:val="00664038"/>
    <w:rsid w:val="006643C5"/>
    <w:rsid w:val="00671E54"/>
    <w:rsid w:val="00681AEF"/>
    <w:rsid w:val="0069499D"/>
    <w:rsid w:val="006A3922"/>
    <w:rsid w:val="006A516D"/>
    <w:rsid w:val="006B18C0"/>
    <w:rsid w:val="006B1C2C"/>
    <w:rsid w:val="006B3B95"/>
    <w:rsid w:val="006B5060"/>
    <w:rsid w:val="006C201E"/>
    <w:rsid w:val="006C3853"/>
    <w:rsid w:val="006C4919"/>
    <w:rsid w:val="006C58D1"/>
    <w:rsid w:val="006D0525"/>
    <w:rsid w:val="006E269C"/>
    <w:rsid w:val="006E2C81"/>
    <w:rsid w:val="006F2016"/>
    <w:rsid w:val="006F2A1A"/>
    <w:rsid w:val="00701E55"/>
    <w:rsid w:val="00702032"/>
    <w:rsid w:val="0071429E"/>
    <w:rsid w:val="00730626"/>
    <w:rsid w:val="0073072C"/>
    <w:rsid w:val="007414D4"/>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860B3"/>
    <w:rsid w:val="00794BBC"/>
    <w:rsid w:val="007A018C"/>
    <w:rsid w:val="007A4942"/>
    <w:rsid w:val="007A544B"/>
    <w:rsid w:val="007B1152"/>
    <w:rsid w:val="007B1434"/>
    <w:rsid w:val="007C1211"/>
    <w:rsid w:val="007C1F19"/>
    <w:rsid w:val="007C618D"/>
    <w:rsid w:val="007C6B51"/>
    <w:rsid w:val="007C6B95"/>
    <w:rsid w:val="007D340B"/>
    <w:rsid w:val="007D53B6"/>
    <w:rsid w:val="007D53DF"/>
    <w:rsid w:val="007E0A78"/>
    <w:rsid w:val="007E568D"/>
    <w:rsid w:val="007F06A5"/>
    <w:rsid w:val="007F7416"/>
    <w:rsid w:val="00802601"/>
    <w:rsid w:val="00803B49"/>
    <w:rsid w:val="00814B8C"/>
    <w:rsid w:val="00816155"/>
    <w:rsid w:val="00816AA0"/>
    <w:rsid w:val="00836D5E"/>
    <w:rsid w:val="00837840"/>
    <w:rsid w:val="00841F11"/>
    <w:rsid w:val="008422D2"/>
    <w:rsid w:val="00857726"/>
    <w:rsid w:val="0086669C"/>
    <w:rsid w:val="00870378"/>
    <w:rsid w:val="00870BCB"/>
    <w:rsid w:val="00870DC5"/>
    <w:rsid w:val="00871FA5"/>
    <w:rsid w:val="008756EC"/>
    <w:rsid w:val="00880530"/>
    <w:rsid w:val="00885D94"/>
    <w:rsid w:val="00887CA3"/>
    <w:rsid w:val="00890ED0"/>
    <w:rsid w:val="00893DEA"/>
    <w:rsid w:val="008A2119"/>
    <w:rsid w:val="008A5C1F"/>
    <w:rsid w:val="008A7AEC"/>
    <w:rsid w:val="008B0978"/>
    <w:rsid w:val="008B33BB"/>
    <w:rsid w:val="008B3C33"/>
    <w:rsid w:val="008B50B1"/>
    <w:rsid w:val="008C17B9"/>
    <w:rsid w:val="008C6BAB"/>
    <w:rsid w:val="008C7427"/>
    <w:rsid w:val="008D7654"/>
    <w:rsid w:val="008E2925"/>
    <w:rsid w:val="008E4A57"/>
    <w:rsid w:val="008E5695"/>
    <w:rsid w:val="008E6572"/>
    <w:rsid w:val="008E6CC2"/>
    <w:rsid w:val="008F0595"/>
    <w:rsid w:val="008F1E3A"/>
    <w:rsid w:val="008F61E5"/>
    <w:rsid w:val="008F7B48"/>
    <w:rsid w:val="00907CA7"/>
    <w:rsid w:val="00922749"/>
    <w:rsid w:val="00924056"/>
    <w:rsid w:val="00924330"/>
    <w:rsid w:val="009309DC"/>
    <w:rsid w:val="00933105"/>
    <w:rsid w:val="00937395"/>
    <w:rsid w:val="00941FB4"/>
    <w:rsid w:val="0094680F"/>
    <w:rsid w:val="009479D4"/>
    <w:rsid w:val="00951D21"/>
    <w:rsid w:val="0095515C"/>
    <w:rsid w:val="00956656"/>
    <w:rsid w:val="009605B6"/>
    <w:rsid w:val="009611E9"/>
    <w:rsid w:val="00962E77"/>
    <w:rsid w:val="0097125C"/>
    <w:rsid w:val="00971AA9"/>
    <w:rsid w:val="0097495B"/>
    <w:rsid w:val="00974EC0"/>
    <w:rsid w:val="009751DA"/>
    <w:rsid w:val="009768F5"/>
    <w:rsid w:val="00977B8D"/>
    <w:rsid w:val="00977FE0"/>
    <w:rsid w:val="00985CA6"/>
    <w:rsid w:val="00986F29"/>
    <w:rsid w:val="009963C6"/>
    <w:rsid w:val="00996D17"/>
    <w:rsid w:val="009A0311"/>
    <w:rsid w:val="009A3D4E"/>
    <w:rsid w:val="009A75B0"/>
    <w:rsid w:val="009B2A12"/>
    <w:rsid w:val="009B585A"/>
    <w:rsid w:val="009C0835"/>
    <w:rsid w:val="009C1F40"/>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13996"/>
    <w:rsid w:val="00A15007"/>
    <w:rsid w:val="00A21DD2"/>
    <w:rsid w:val="00A2474A"/>
    <w:rsid w:val="00A24AAC"/>
    <w:rsid w:val="00A32D0E"/>
    <w:rsid w:val="00A33C37"/>
    <w:rsid w:val="00A4102E"/>
    <w:rsid w:val="00A50F6E"/>
    <w:rsid w:val="00A51B99"/>
    <w:rsid w:val="00A53962"/>
    <w:rsid w:val="00A559C7"/>
    <w:rsid w:val="00A60495"/>
    <w:rsid w:val="00A63FDE"/>
    <w:rsid w:val="00A65D85"/>
    <w:rsid w:val="00A671FB"/>
    <w:rsid w:val="00A72D38"/>
    <w:rsid w:val="00A72FE0"/>
    <w:rsid w:val="00A748A8"/>
    <w:rsid w:val="00A8067A"/>
    <w:rsid w:val="00A816B3"/>
    <w:rsid w:val="00A82996"/>
    <w:rsid w:val="00A849A4"/>
    <w:rsid w:val="00A878EB"/>
    <w:rsid w:val="00A963A0"/>
    <w:rsid w:val="00A967DC"/>
    <w:rsid w:val="00AA009B"/>
    <w:rsid w:val="00AA5462"/>
    <w:rsid w:val="00AB0C55"/>
    <w:rsid w:val="00AB2823"/>
    <w:rsid w:val="00AB2A66"/>
    <w:rsid w:val="00AB61AA"/>
    <w:rsid w:val="00AC593F"/>
    <w:rsid w:val="00AD03F0"/>
    <w:rsid w:val="00AD48CA"/>
    <w:rsid w:val="00AE0579"/>
    <w:rsid w:val="00AE1A40"/>
    <w:rsid w:val="00AE242A"/>
    <w:rsid w:val="00AE5DB6"/>
    <w:rsid w:val="00AE7291"/>
    <w:rsid w:val="00AF0CEA"/>
    <w:rsid w:val="00AF2695"/>
    <w:rsid w:val="00AF5066"/>
    <w:rsid w:val="00AF7D51"/>
    <w:rsid w:val="00B006B2"/>
    <w:rsid w:val="00B062F8"/>
    <w:rsid w:val="00B10736"/>
    <w:rsid w:val="00B11EA8"/>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703F0"/>
    <w:rsid w:val="00B724BC"/>
    <w:rsid w:val="00B7299F"/>
    <w:rsid w:val="00B75100"/>
    <w:rsid w:val="00B76594"/>
    <w:rsid w:val="00B76F27"/>
    <w:rsid w:val="00B81387"/>
    <w:rsid w:val="00B82534"/>
    <w:rsid w:val="00B8455A"/>
    <w:rsid w:val="00B91663"/>
    <w:rsid w:val="00B91ED0"/>
    <w:rsid w:val="00B93FA2"/>
    <w:rsid w:val="00B96BD3"/>
    <w:rsid w:val="00B97B3A"/>
    <w:rsid w:val="00B97CE0"/>
    <w:rsid w:val="00BA32C2"/>
    <w:rsid w:val="00BA4CE9"/>
    <w:rsid w:val="00BB0370"/>
    <w:rsid w:val="00BB281E"/>
    <w:rsid w:val="00BB4F84"/>
    <w:rsid w:val="00BC3D79"/>
    <w:rsid w:val="00BC5EF1"/>
    <w:rsid w:val="00BD0F18"/>
    <w:rsid w:val="00BD258B"/>
    <w:rsid w:val="00BD2E9B"/>
    <w:rsid w:val="00BF1095"/>
    <w:rsid w:val="00BF68BF"/>
    <w:rsid w:val="00C07D72"/>
    <w:rsid w:val="00C118F6"/>
    <w:rsid w:val="00C1241A"/>
    <w:rsid w:val="00C207C6"/>
    <w:rsid w:val="00C25A3B"/>
    <w:rsid w:val="00C26936"/>
    <w:rsid w:val="00C27DAD"/>
    <w:rsid w:val="00C32361"/>
    <w:rsid w:val="00C413FF"/>
    <w:rsid w:val="00C442D0"/>
    <w:rsid w:val="00C45939"/>
    <w:rsid w:val="00C56106"/>
    <w:rsid w:val="00C64FD5"/>
    <w:rsid w:val="00C676EC"/>
    <w:rsid w:val="00C702BD"/>
    <w:rsid w:val="00C703ED"/>
    <w:rsid w:val="00C707AD"/>
    <w:rsid w:val="00C7136D"/>
    <w:rsid w:val="00C73ECE"/>
    <w:rsid w:val="00C75639"/>
    <w:rsid w:val="00C7644C"/>
    <w:rsid w:val="00C7764E"/>
    <w:rsid w:val="00C77993"/>
    <w:rsid w:val="00C836AD"/>
    <w:rsid w:val="00C92AA9"/>
    <w:rsid w:val="00C93328"/>
    <w:rsid w:val="00C9739A"/>
    <w:rsid w:val="00C97F09"/>
    <w:rsid w:val="00CA2864"/>
    <w:rsid w:val="00CA7407"/>
    <w:rsid w:val="00CB35EC"/>
    <w:rsid w:val="00CB5FA1"/>
    <w:rsid w:val="00CC1E41"/>
    <w:rsid w:val="00CC3CFB"/>
    <w:rsid w:val="00CD6177"/>
    <w:rsid w:val="00CE628F"/>
    <w:rsid w:val="00CF1D42"/>
    <w:rsid w:val="00D01644"/>
    <w:rsid w:val="00D030FB"/>
    <w:rsid w:val="00D039E2"/>
    <w:rsid w:val="00D07042"/>
    <w:rsid w:val="00D075C0"/>
    <w:rsid w:val="00D16CFB"/>
    <w:rsid w:val="00D23835"/>
    <w:rsid w:val="00D24B1B"/>
    <w:rsid w:val="00D3167C"/>
    <w:rsid w:val="00D34586"/>
    <w:rsid w:val="00D35D3D"/>
    <w:rsid w:val="00D444DA"/>
    <w:rsid w:val="00D45D66"/>
    <w:rsid w:val="00D511DA"/>
    <w:rsid w:val="00D66079"/>
    <w:rsid w:val="00D67973"/>
    <w:rsid w:val="00D71688"/>
    <w:rsid w:val="00D74526"/>
    <w:rsid w:val="00D772E5"/>
    <w:rsid w:val="00D8245A"/>
    <w:rsid w:val="00D9232B"/>
    <w:rsid w:val="00D934D4"/>
    <w:rsid w:val="00D96827"/>
    <w:rsid w:val="00DA2EFD"/>
    <w:rsid w:val="00DA39B6"/>
    <w:rsid w:val="00DB04FE"/>
    <w:rsid w:val="00DB2454"/>
    <w:rsid w:val="00DB2EA8"/>
    <w:rsid w:val="00DC3999"/>
    <w:rsid w:val="00DE54D1"/>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751D4"/>
    <w:rsid w:val="00E91097"/>
    <w:rsid w:val="00E941CF"/>
    <w:rsid w:val="00E94DED"/>
    <w:rsid w:val="00EA0BAC"/>
    <w:rsid w:val="00EA0F12"/>
    <w:rsid w:val="00EA584D"/>
    <w:rsid w:val="00EA5A49"/>
    <w:rsid w:val="00EB2C49"/>
    <w:rsid w:val="00EB472A"/>
    <w:rsid w:val="00EB4DC5"/>
    <w:rsid w:val="00EB4E38"/>
    <w:rsid w:val="00EC1EB7"/>
    <w:rsid w:val="00EC6356"/>
    <w:rsid w:val="00EC6D8A"/>
    <w:rsid w:val="00EC6F8E"/>
    <w:rsid w:val="00EC7A96"/>
    <w:rsid w:val="00ED5DE8"/>
    <w:rsid w:val="00ED6083"/>
    <w:rsid w:val="00EE0410"/>
    <w:rsid w:val="00EE3A4F"/>
    <w:rsid w:val="00EF5B9C"/>
    <w:rsid w:val="00EF6E92"/>
    <w:rsid w:val="00F05DF7"/>
    <w:rsid w:val="00F11140"/>
    <w:rsid w:val="00F1215E"/>
    <w:rsid w:val="00F125A4"/>
    <w:rsid w:val="00F1344A"/>
    <w:rsid w:val="00F144E0"/>
    <w:rsid w:val="00F147A5"/>
    <w:rsid w:val="00F201A2"/>
    <w:rsid w:val="00F22D2A"/>
    <w:rsid w:val="00F24D3E"/>
    <w:rsid w:val="00F26C11"/>
    <w:rsid w:val="00F302C9"/>
    <w:rsid w:val="00F321BE"/>
    <w:rsid w:val="00F324B2"/>
    <w:rsid w:val="00F3499A"/>
    <w:rsid w:val="00F357EE"/>
    <w:rsid w:val="00F36AAB"/>
    <w:rsid w:val="00F3717E"/>
    <w:rsid w:val="00F41E6F"/>
    <w:rsid w:val="00F42011"/>
    <w:rsid w:val="00F4681A"/>
    <w:rsid w:val="00F46878"/>
    <w:rsid w:val="00F5118C"/>
    <w:rsid w:val="00F5618C"/>
    <w:rsid w:val="00F568A6"/>
    <w:rsid w:val="00F6041E"/>
    <w:rsid w:val="00F662F9"/>
    <w:rsid w:val="00F666B2"/>
    <w:rsid w:val="00F80166"/>
    <w:rsid w:val="00F82A30"/>
    <w:rsid w:val="00F96CF7"/>
    <w:rsid w:val="00F97121"/>
    <w:rsid w:val="00FA60D8"/>
    <w:rsid w:val="00FA65F1"/>
    <w:rsid w:val="00FA7490"/>
    <w:rsid w:val="00FB0A7F"/>
    <w:rsid w:val="00FB120C"/>
    <w:rsid w:val="00FB17CD"/>
    <w:rsid w:val="00FB18B4"/>
    <w:rsid w:val="00FB18BF"/>
    <w:rsid w:val="00FB4005"/>
    <w:rsid w:val="00FB7A76"/>
    <w:rsid w:val="00FC0824"/>
    <w:rsid w:val="00FC0F1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55B6"/>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5"/>
      </w:numPr>
    </w:pPr>
  </w:style>
  <w:style w:type="paragraph" w:styleId="Opstilling-punkttegn3">
    <w:name w:val="List Bullet 3"/>
    <w:basedOn w:val="Normal"/>
    <w:uiPriority w:val="99"/>
    <w:semiHidden/>
    <w:rsid w:val="00B25325"/>
    <w:pPr>
      <w:numPr>
        <w:numId w:val="6"/>
      </w:numPr>
    </w:pPr>
  </w:style>
  <w:style w:type="paragraph" w:styleId="Opstilling-punkttegn4">
    <w:name w:val="List Bullet 4"/>
    <w:basedOn w:val="Normal"/>
    <w:uiPriority w:val="99"/>
    <w:semiHidden/>
    <w:rsid w:val="00B25325"/>
    <w:pPr>
      <w:numPr>
        <w:numId w:val="7"/>
      </w:numPr>
    </w:pPr>
  </w:style>
  <w:style w:type="paragraph" w:styleId="Opstilling-punkttegn5">
    <w:name w:val="List Bullet 5"/>
    <w:basedOn w:val="Normal"/>
    <w:uiPriority w:val="99"/>
    <w:semiHidden/>
    <w:rsid w:val="00B25325"/>
    <w:pPr>
      <w:numPr>
        <w:numId w:val="8"/>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9"/>
      </w:numPr>
    </w:pPr>
  </w:style>
  <w:style w:type="paragraph" w:styleId="Opstilling-talellerbogst3">
    <w:name w:val="List Number 3"/>
    <w:basedOn w:val="Normal"/>
    <w:uiPriority w:val="99"/>
    <w:semiHidden/>
    <w:rsid w:val="00B25325"/>
    <w:pPr>
      <w:numPr>
        <w:numId w:val="10"/>
      </w:numPr>
    </w:pPr>
  </w:style>
  <w:style w:type="paragraph" w:styleId="Opstilling-talellerbogst4">
    <w:name w:val="List Number 4"/>
    <w:basedOn w:val="Normal"/>
    <w:uiPriority w:val="99"/>
    <w:semiHidden/>
    <w:rsid w:val="00B25325"/>
    <w:pPr>
      <w:numPr>
        <w:numId w:val="11"/>
      </w:numPr>
    </w:pPr>
  </w:style>
  <w:style w:type="paragraph" w:styleId="Opstilling-talellerbogst5">
    <w:name w:val="List Number 5"/>
    <w:basedOn w:val="Normal"/>
    <w:uiPriority w:val="99"/>
    <w:semiHidden/>
    <w:rsid w:val="00B25325"/>
    <w:pPr>
      <w:numPr>
        <w:numId w:val="12"/>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13"/>
      </w:numPr>
      <w:contextualSpacing/>
    </w:pPr>
  </w:style>
  <w:style w:type="paragraph" w:styleId="Opstilling-talellerbogst">
    <w:name w:val="List Number"/>
    <w:basedOn w:val="Normal"/>
    <w:uiPriority w:val="99"/>
    <w:qFormat/>
    <w:rsid w:val="007535C8"/>
    <w:pPr>
      <w:numPr>
        <w:numId w:val="14"/>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customStyle="1" w:styleId="Ulstomtale2">
    <w:name w:val="Uløst omtale2"/>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6a2630e2-1ac5-455e-8217-0156b1936a76}" enabled="1" method="Standard" siteId="{a3927f91-cda1-4696-af89-8c9f1ceffa91}" contentBits="0" removed="0"/>
</clbl:labelList>
</file>

<file path=docProps/app.xml><?xml version="1.0" encoding="utf-8"?>
<Properties xmlns="http://schemas.openxmlformats.org/officeDocument/2006/extended-properties" xmlns:vt="http://schemas.openxmlformats.org/officeDocument/2006/docPropsVTypes">
  <Template>Mødereferat.dotm</Template>
  <TotalTime>2</TotalTime>
  <Pages>6</Pages>
  <Words>1575</Words>
  <Characters>8879</Characters>
  <Application>Microsoft Office Word</Application>
  <DocSecurity>0</DocSecurity>
  <Lines>246</Lines>
  <Paragraphs>1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10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2</cp:revision>
  <dcterms:created xsi:type="dcterms:W3CDTF">2024-01-09T12:52:00Z</dcterms:created>
  <dcterms:modified xsi:type="dcterms:W3CDTF">2024-01-0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ies>
</file>